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DB61A6" w14:textId="72218690" w:rsidR="003E2A3C" w:rsidRDefault="007B510E" w:rsidP="0057138C">
      <w:pPr>
        <w:pStyle w:val="1"/>
        <w:jc w:val="center"/>
      </w:pPr>
      <w:r>
        <w:t>Exercise: Functions</w:t>
      </w:r>
    </w:p>
    <w:p w14:paraId="48D747A3" w14:textId="1CA9F071" w:rsidR="00BD0C85" w:rsidRPr="00A20C60" w:rsidRDefault="00BD0C85" w:rsidP="00BD0C85">
      <w:pPr>
        <w:jc w:val="center"/>
      </w:pPr>
      <w:r w:rsidRPr="00190A8B">
        <w:t xml:space="preserve">Please submit your solutions </w:t>
      </w:r>
      <w:r w:rsidRPr="00190A8B">
        <w:rPr>
          <w:noProof/>
        </w:rPr>
        <w:t>(</w:t>
      </w:r>
      <w:r w:rsidRPr="00190A8B">
        <w:t>source code</w:t>
      </w:r>
      <w:r w:rsidRPr="00190A8B">
        <w:rPr>
          <w:noProof/>
        </w:rPr>
        <w:t xml:space="preserve">) </w:t>
      </w:r>
      <w:r w:rsidRPr="00190A8B">
        <w:t>of all below</w:t>
      </w:r>
      <w:r>
        <w:t>-</w:t>
      </w:r>
      <w:r w:rsidRPr="00190A8B">
        <w:t xml:space="preserve">described problems in </w:t>
      </w:r>
      <w:hyperlink r:id="rId8">
        <w:r w:rsidRPr="00190A8B">
          <w:rPr>
            <w:rStyle w:val="InternetLink"/>
          </w:rPr>
          <w:t>Judge</w:t>
        </w:r>
      </w:hyperlink>
    </w:p>
    <w:p w14:paraId="0D20133C" w14:textId="3DBA6AC0" w:rsidR="004222C3" w:rsidRDefault="004222C3" w:rsidP="00961C5A">
      <w:pPr>
        <w:pStyle w:val="2"/>
      </w:pPr>
      <w:r w:rsidRPr="00961C5A">
        <w:t>Center Point</w:t>
      </w:r>
    </w:p>
    <w:p w14:paraId="339E2124" w14:textId="325BFD84" w:rsidR="00F4150B" w:rsidRDefault="00F4150B" w:rsidP="00F4150B">
      <w:r>
        <w:t>Write a program that:</w:t>
      </w:r>
    </w:p>
    <w:p w14:paraId="0E198B65" w14:textId="6A505728" w:rsidR="00F4150B" w:rsidRDefault="00F4150B">
      <w:pPr>
        <w:pStyle w:val="ac"/>
        <w:numPr>
          <w:ilvl w:val="0"/>
          <w:numId w:val="4"/>
        </w:numPr>
      </w:pPr>
      <w:r>
        <w:t xml:space="preserve">Read </w:t>
      </w:r>
      <w:r w:rsidRPr="00F4150B">
        <w:rPr>
          <w:b/>
          <w:bCs/>
        </w:rPr>
        <w:t xml:space="preserve">four </w:t>
      </w:r>
      <w:r w:rsidR="00D25297">
        <w:rPr>
          <w:b/>
          <w:bCs/>
        </w:rPr>
        <w:t>floating-point</w:t>
      </w:r>
      <w:r w:rsidRPr="00F4150B">
        <w:rPr>
          <w:b/>
          <w:bCs/>
        </w:rPr>
        <w:t xml:space="preserve"> numbers (</w:t>
      </w:r>
      <w:r w:rsidRPr="00F4150B">
        <w:rPr>
          <w:b/>
          <w:bCs/>
          <w:noProof/>
        </w:rPr>
        <w:t>coordinates of two points</w:t>
      </w:r>
      <w:r>
        <w:rPr>
          <w:b/>
          <w:bCs/>
          <w:noProof/>
        </w:rPr>
        <w:t xml:space="preserve"> </w:t>
      </w:r>
      <w:r w:rsidRPr="003D767E">
        <w:rPr>
          <w:noProof/>
        </w:rPr>
        <w:t xml:space="preserve">on a </w:t>
      </w:r>
      <w:hyperlink r:id="rId9" w:history="1">
        <w:r w:rsidRPr="003D767E">
          <w:rPr>
            <w:rStyle w:val="a9"/>
            <w:noProof/>
          </w:rPr>
          <w:t>Cartesian coordinate system</w:t>
        </w:r>
      </w:hyperlink>
      <w:r>
        <w:rPr>
          <w:noProof/>
        </w:rPr>
        <w:t>)</w:t>
      </w:r>
      <w:r>
        <w:t xml:space="preserve"> </w:t>
      </w:r>
    </w:p>
    <w:p w14:paraId="72B0D4A3" w14:textId="4580A717" w:rsidR="00F4150B" w:rsidRDefault="00F4150B">
      <w:pPr>
        <w:pStyle w:val="ac"/>
        <w:numPr>
          <w:ilvl w:val="1"/>
          <w:numId w:val="4"/>
        </w:numPr>
      </w:pPr>
      <w:r>
        <w:t xml:space="preserve">From the first line – </w:t>
      </w:r>
      <w:r w:rsidRPr="00F4150B">
        <w:rPr>
          <w:b/>
          <w:bCs/>
        </w:rPr>
        <w:t xml:space="preserve">coordinate X of the </w:t>
      </w:r>
      <w:r w:rsidR="0048235F">
        <w:rPr>
          <w:b/>
          <w:bCs/>
        </w:rPr>
        <w:t xml:space="preserve">first </w:t>
      </w:r>
      <w:r w:rsidRPr="00F4150B">
        <w:rPr>
          <w:b/>
          <w:bCs/>
        </w:rPr>
        <w:t>point</w:t>
      </w:r>
    </w:p>
    <w:p w14:paraId="07315EC9" w14:textId="7396FB03" w:rsidR="00F4150B" w:rsidRDefault="00F4150B">
      <w:pPr>
        <w:pStyle w:val="ac"/>
        <w:numPr>
          <w:ilvl w:val="1"/>
          <w:numId w:val="4"/>
        </w:numPr>
      </w:pPr>
      <w:r>
        <w:t xml:space="preserve">From the second line – </w:t>
      </w:r>
      <w:r w:rsidRPr="00F4150B">
        <w:rPr>
          <w:b/>
          <w:bCs/>
        </w:rPr>
        <w:t xml:space="preserve">coordinate Y of the </w:t>
      </w:r>
      <w:r w:rsidR="0048235F">
        <w:rPr>
          <w:b/>
          <w:bCs/>
        </w:rPr>
        <w:t xml:space="preserve">first </w:t>
      </w:r>
      <w:r w:rsidRPr="00F4150B">
        <w:rPr>
          <w:b/>
          <w:bCs/>
        </w:rPr>
        <w:t>point</w:t>
      </w:r>
    </w:p>
    <w:p w14:paraId="6275CB53" w14:textId="0228A43F" w:rsidR="00F4150B" w:rsidRDefault="00F4150B">
      <w:pPr>
        <w:pStyle w:val="ac"/>
        <w:numPr>
          <w:ilvl w:val="1"/>
          <w:numId w:val="4"/>
        </w:numPr>
      </w:pPr>
      <w:r>
        <w:t xml:space="preserve">From the third line – </w:t>
      </w:r>
      <w:r w:rsidRPr="00F4150B">
        <w:rPr>
          <w:b/>
          <w:bCs/>
        </w:rPr>
        <w:t xml:space="preserve">coordinate X of the </w:t>
      </w:r>
      <w:r w:rsidR="0048235F">
        <w:rPr>
          <w:b/>
          <w:bCs/>
        </w:rPr>
        <w:t xml:space="preserve">second </w:t>
      </w:r>
      <w:r w:rsidRPr="00F4150B">
        <w:rPr>
          <w:b/>
          <w:bCs/>
        </w:rPr>
        <w:t>point</w:t>
      </w:r>
    </w:p>
    <w:p w14:paraId="0F27D14D" w14:textId="7322A071" w:rsidR="00F4150B" w:rsidRPr="00F4150B" w:rsidRDefault="00F4150B">
      <w:pPr>
        <w:pStyle w:val="ac"/>
        <w:numPr>
          <w:ilvl w:val="1"/>
          <w:numId w:val="4"/>
        </w:numPr>
      </w:pPr>
      <w:r>
        <w:t xml:space="preserve">From the forth line – </w:t>
      </w:r>
      <w:r w:rsidRPr="00F4150B">
        <w:rPr>
          <w:b/>
          <w:bCs/>
        </w:rPr>
        <w:t xml:space="preserve">coordinate Y of the </w:t>
      </w:r>
      <w:r w:rsidR="0048235F">
        <w:rPr>
          <w:b/>
          <w:bCs/>
        </w:rPr>
        <w:t xml:space="preserve">second </w:t>
      </w:r>
      <w:r w:rsidRPr="00F4150B">
        <w:rPr>
          <w:b/>
          <w:bCs/>
        </w:rPr>
        <w:t>point</w:t>
      </w:r>
    </w:p>
    <w:p w14:paraId="3B2D7778" w14:textId="381B6C90" w:rsidR="00F4150B" w:rsidRPr="00F4150B" w:rsidRDefault="004222C3">
      <w:pPr>
        <w:pStyle w:val="ac"/>
        <w:numPr>
          <w:ilvl w:val="0"/>
          <w:numId w:val="4"/>
        </w:numPr>
        <w:rPr>
          <w:noProof/>
          <w:lang w:val="bg-BG"/>
        </w:rPr>
      </w:pPr>
      <w:r w:rsidRPr="00F4150B">
        <w:rPr>
          <w:b/>
          <w:noProof/>
        </w:rPr>
        <w:t>Create a method</w:t>
      </w:r>
      <w:r w:rsidRPr="003D767E">
        <w:rPr>
          <w:noProof/>
        </w:rPr>
        <w:t xml:space="preserve"> that </w:t>
      </w:r>
      <w:r w:rsidRPr="00F4150B">
        <w:rPr>
          <w:b/>
          <w:bCs/>
          <w:noProof/>
        </w:rPr>
        <w:t>prints</w:t>
      </w:r>
      <w:r w:rsidRPr="003D767E">
        <w:rPr>
          <w:noProof/>
        </w:rPr>
        <w:t xml:space="preserve"> </w:t>
      </w:r>
      <w:r w:rsidR="00F4150B" w:rsidRPr="00F4150B">
        <w:rPr>
          <w:b/>
          <w:bCs/>
          <w:noProof/>
        </w:rPr>
        <w:t>coordinates of the given</w:t>
      </w:r>
      <w:r w:rsidRPr="00F4150B">
        <w:rPr>
          <w:b/>
          <w:bCs/>
          <w:noProof/>
        </w:rPr>
        <w:t xml:space="preserve"> point that is closest</w:t>
      </w:r>
      <w:r w:rsidRPr="003D767E">
        <w:rPr>
          <w:noProof/>
        </w:rPr>
        <w:t xml:space="preserve"> to the center of the coordinate system (0, 0) in the format</w:t>
      </w:r>
      <w:r w:rsidR="0048235F">
        <w:rPr>
          <w:noProof/>
        </w:rPr>
        <w:t>:</w:t>
      </w:r>
      <w:r w:rsidRPr="003D767E">
        <w:rPr>
          <w:noProof/>
        </w:rPr>
        <w:t xml:space="preserve"> </w:t>
      </w:r>
      <w:r w:rsidRPr="0048235F">
        <w:rPr>
          <w:rFonts w:ascii="Consolas" w:hAnsi="Consolas"/>
          <w:b/>
          <w:bCs/>
          <w:noProof/>
        </w:rPr>
        <w:t>(X, Y)</w:t>
      </w:r>
    </w:p>
    <w:p w14:paraId="228EA8E9" w14:textId="33073F7D" w:rsidR="004222C3" w:rsidRPr="00F4150B" w:rsidRDefault="00F4150B" w:rsidP="00F4150B">
      <w:pPr>
        <w:ind w:left="360"/>
        <w:rPr>
          <w:noProof/>
          <w:lang w:val="bg-BG"/>
        </w:rPr>
      </w:pPr>
      <w:r w:rsidRPr="00F4150B">
        <w:rPr>
          <w:b/>
          <w:bCs/>
          <w:noProof/>
          <w:u w:val="single"/>
        </w:rPr>
        <w:t>Note:</w:t>
      </w:r>
      <w:r>
        <w:rPr>
          <w:noProof/>
        </w:rPr>
        <w:t xml:space="preserve"> </w:t>
      </w:r>
      <w:r w:rsidR="004222C3" w:rsidRPr="00F4150B">
        <w:rPr>
          <w:b/>
          <w:bCs/>
          <w:noProof/>
        </w:rPr>
        <w:t xml:space="preserve">If the points are </w:t>
      </w:r>
      <w:r w:rsidR="00F814C7" w:rsidRPr="00F4150B">
        <w:rPr>
          <w:b/>
          <w:bCs/>
          <w:noProof/>
        </w:rPr>
        <w:t>at</w:t>
      </w:r>
      <w:r w:rsidR="004222C3" w:rsidRPr="00F4150B">
        <w:rPr>
          <w:b/>
          <w:bCs/>
          <w:noProof/>
        </w:rPr>
        <w:t xml:space="preserve"> </w:t>
      </w:r>
      <w:r w:rsidR="00F814C7" w:rsidRPr="00F4150B">
        <w:rPr>
          <w:b/>
          <w:bCs/>
          <w:noProof/>
        </w:rPr>
        <w:t>the</w:t>
      </w:r>
      <w:r w:rsidR="004222C3" w:rsidRPr="00F4150B">
        <w:rPr>
          <w:b/>
          <w:bCs/>
          <w:noProof/>
        </w:rPr>
        <w:t xml:space="preserve"> same distance from the center, print only the first </w:t>
      </w:r>
      <w:r w:rsidR="0048235F">
        <w:rPr>
          <w:b/>
          <w:bCs/>
          <w:noProof/>
        </w:rPr>
        <w:t>point coordinates</w:t>
      </w:r>
      <w:r w:rsidR="004222C3" w:rsidRPr="00F4150B">
        <w:rPr>
          <w:b/>
          <w:bCs/>
          <w:noProof/>
        </w:rPr>
        <w:t>.</w:t>
      </w:r>
    </w:p>
    <w:p w14:paraId="55F2AA64" w14:textId="77777777" w:rsidR="004222C3" w:rsidRPr="003D767E" w:rsidRDefault="004222C3" w:rsidP="004222C3">
      <w:pPr>
        <w:pStyle w:val="3"/>
        <w:rPr>
          <w:noProof/>
          <w:lang w:val="bg-BG"/>
        </w:rPr>
      </w:pPr>
      <w:r w:rsidRPr="003D767E">
        <w:rPr>
          <w:noProof/>
        </w:rPr>
        <w:t>Examples</w:t>
      </w:r>
    </w:p>
    <w:tbl>
      <w:tblPr>
        <w:tblStyle w:val="af"/>
        <w:tblW w:w="241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76"/>
        <w:gridCol w:w="1234"/>
      </w:tblGrid>
      <w:tr w:rsidR="004222C3" w:rsidRPr="003D767E" w14:paraId="313D8DC4" w14:textId="77777777" w:rsidTr="006219EB">
        <w:tc>
          <w:tcPr>
            <w:tcW w:w="1176" w:type="dxa"/>
            <w:shd w:val="clear" w:color="auto" w:fill="D9D9D9" w:themeFill="background1" w:themeFillShade="D9"/>
          </w:tcPr>
          <w:p w14:paraId="597F9D90" w14:textId="77777777" w:rsidR="004222C3" w:rsidRPr="003D767E" w:rsidRDefault="004222C3" w:rsidP="00A31038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Input</w:t>
            </w:r>
          </w:p>
        </w:tc>
        <w:tc>
          <w:tcPr>
            <w:tcW w:w="1234" w:type="dxa"/>
            <w:shd w:val="clear" w:color="auto" w:fill="D9D9D9" w:themeFill="background1" w:themeFillShade="D9"/>
          </w:tcPr>
          <w:p w14:paraId="0FCC71FC" w14:textId="77777777" w:rsidR="004222C3" w:rsidRPr="003D767E" w:rsidRDefault="004222C3" w:rsidP="00A31038">
            <w:pPr>
              <w:spacing w:before="0" w:after="0"/>
              <w:jc w:val="center"/>
              <w:rPr>
                <w:b/>
                <w:noProof/>
              </w:rPr>
            </w:pPr>
            <w:r w:rsidRPr="003D767E">
              <w:rPr>
                <w:b/>
                <w:noProof/>
              </w:rPr>
              <w:t>Output</w:t>
            </w:r>
          </w:p>
        </w:tc>
      </w:tr>
      <w:tr w:rsidR="004222C3" w:rsidRPr="003D767E" w14:paraId="55C160E9" w14:textId="77777777" w:rsidTr="006219EB">
        <w:tc>
          <w:tcPr>
            <w:tcW w:w="1176" w:type="dxa"/>
          </w:tcPr>
          <w:p w14:paraId="21745B0B" w14:textId="77777777" w:rsidR="004222C3" w:rsidRPr="003D767E" w:rsidRDefault="004222C3" w:rsidP="00A3103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D767E">
              <w:rPr>
                <w:rFonts w:ascii="Consolas" w:hAnsi="Consolas"/>
                <w:bCs/>
                <w:noProof/>
              </w:rPr>
              <w:t>2</w:t>
            </w:r>
          </w:p>
          <w:p w14:paraId="07D56960" w14:textId="77777777" w:rsidR="004222C3" w:rsidRPr="003D767E" w:rsidRDefault="004222C3" w:rsidP="00A3103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D767E">
              <w:rPr>
                <w:rFonts w:ascii="Consolas" w:hAnsi="Consolas"/>
                <w:bCs/>
                <w:noProof/>
              </w:rPr>
              <w:t>4</w:t>
            </w:r>
          </w:p>
          <w:p w14:paraId="21383A14" w14:textId="77777777" w:rsidR="004222C3" w:rsidRPr="003D767E" w:rsidRDefault="004222C3" w:rsidP="00A3103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D767E">
              <w:rPr>
                <w:rFonts w:ascii="Consolas" w:hAnsi="Consolas"/>
                <w:bCs/>
                <w:noProof/>
              </w:rPr>
              <w:t>-1</w:t>
            </w:r>
          </w:p>
          <w:p w14:paraId="0518DF92" w14:textId="77777777" w:rsidR="004222C3" w:rsidRPr="003D767E" w:rsidRDefault="004222C3" w:rsidP="00A31038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234" w:type="dxa"/>
          </w:tcPr>
          <w:p w14:paraId="26459066" w14:textId="77777777" w:rsidR="004222C3" w:rsidRPr="003D767E" w:rsidRDefault="004222C3" w:rsidP="00A31038">
            <w:pPr>
              <w:spacing w:before="0" w:after="0"/>
              <w:rPr>
                <w:rFonts w:ascii="Consolas" w:hAnsi="Consolas"/>
                <w:noProof/>
              </w:rPr>
            </w:pPr>
            <w:r w:rsidRPr="003D767E">
              <w:rPr>
                <w:rFonts w:ascii="Consolas" w:hAnsi="Consolas"/>
                <w:bCs/>
                <w:noProof/>
              </w:rPr>
              <w:t>(-1, 2)</w:t>
            </w:r>
          </w:p>
        </w:tc>
      </w:tr>
      <w:tr w:rsidR="00BD0C85" w:rsidRPr="003D767E" w14:paraId="4C374C02" w14:textId="77777777" w:rsidTr="006219EB">
        <w:tc>
          <w:tcPr>
            <w:tcW w:w="1176" w:type="dxa"/>
          </w:tcPr>
          <w:p w14:paraId="78ADB24C" w14:textId="77777777" w:rsidR="00BD0C85" w:rsidRPr="00BD0C85" w:rsidRDefault="00BD0C85" w:rsidP="00BD0C8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C85">
              <w:rPr>
                <w:rFonts w:ascii="Consolas" w:hAnsi="Consolas"/>
                <w:bCs/>
                <w:noProof/>
              </w:rPr>
              <w:t>1</w:t>
            </w:r>
          </w:p>
          <w:p w14:paraId="3A9DF529" w14:textId="77777777" w:rsidR="00BD0C85" w:rsidRPr="00BD0C85" w:rsidRDefault="00BD0C85" w:rsidP="00BD0C8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C85">
              <w:rPr>
                <w:rFonts w:ascii="Consolas" w:hAnsi="Consolas"/>
                <w:bCs/>
                <w:noProof/>
              </w:rPr>
              <w:t>2</w:t>
            </w:r>
          </w:p>
          <w:p w14:paraId="58D300EE" w14:textId="77777777" w:rsidR="00BD0C85" w:rsidRPr="00BD0C85" w:rsidRDefault="00BD0C85" w:rsidP="00BD0C8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C85">
              <w:rPr>
                <w:rFonts w:ascii="Consolas" w:hAnsi="Consolas"/>
                <w:bCs/>
                <w:noProof/>
              </w:rPr>
              <w:t>7</w:t>
            </w:r>
          </w:p>
          <w:p w14:paraId="128C18F8" w14:textId="31D79EE7" w:rsidR="00BD0C85" w:rsidRPr="003D767E" w:rsidRDefault="00BD0C85" w:rsidP="00BD0C8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C85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1234" w:type="dxa"/>
          </w:tcPr>
          <w:p w14:paraId="23A6AC93" w14:textId="02A91648" w:rsidR="00BD0C85" w:rsidRPr="003D767E" w:rsidRDefault="00BD0C85" w:rsidP="00A3103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D0C85">
              <w:rPr>
                <w:rFonts w:ascii="Consolas" w:hAnsi="Consolas"/>
                <w:bCs/>
                <w:noProof/>
              </w:rPr>
              <w:t>(1, 2)</w:t>
            </w:r>
          </w:p>
        </w:tc>
      </w:tr>
    </w:tbl>
    <w:p w14:paraId="06AC798A" w14:textId="7C72F049" w:rsidR="0057138C" w:rsidRPr="00961C5A" w:rsidRDefault="008A5F93" w:rsidP="00961C5A">
      <w:pPr>
        <w:pStyle w:val="2"/>
      </w:pPr>
      <w:r w:rsidRPr="00961C5A">
        <w:t>Operations</w:t>
      </w:r>
    </w:p>
    <w:p w14:paraId="1A1FFD63" w14:textId="77777777" w:rsidR="0048235F" w:rsidRDefault="004222C3" w:rsidP="008A5F93">
      <w:pPr>
        <w:rPr>
          <w:noProof/>
        </w:rPr>
      </w:pPr>
      <w:r w:rsidRPr="00380796">
        <w:rPr>
          <w:noProof/>
        </w:rPr>
        <w:t>Write a program that</w:t>
      </w:r>
      <w:r w:rsidR="0048235F">
        <w:rPr>
          <w:noProof/>
        </w:rPr>
        <w:t>:</w:t>
      </w:r>
    </w:p>
    <w:p w14:paraId="53538BEF" w14:textId="1721A0FF" w:rsidR="0048235F" w:rsidRDefault="0048235F">
      <w:pPr>
        <w:pStyle w:val="ac"/>
        <w:numPr>
          <w:ilvl w:val="0"/>
          <w:numId w:val="5"/>
        </w:numPr>
        <w:rPr>
          <w:noProof/>
        </w:rPr>
      </w:pPr>
      <w:r>
        <w:rPr>
          <w:noProof/>
        </w:rPr>
        <w:t xml:space="preserve">Read </w:t>
      </w:r>
      <w:r w:rsidR="004222C3" w:rsidRPr="0048235F">
        <w:rPr>
          <w:b/>
          <w:bCs/>
          <w:noProof/>
        </w:rPr>
        <w:t>two integer numbers</w:t>
      </w:r>
      <w:r w:rsidR="004222C3">
        <w:rPr>
          <w:noProof/>
        </w:rPr>
        <w:t xml:space="preserve"> </w:t>
      </w:r>
      <w:r>
        <w:rPr>
          <w:noProof/>
        </w:rPr>
        <w:t>from the first line of the console</w:t>
      </w:r>
      <w:r w:rsidR="00B047FA">
        <w:rPr>
          <w:noProof/>
        </w:rPr>
        <w:t xml:space="preserve"> separated by single space</w:t>
      </w:r>
    </w:p>
    <w:p w14:paraId="44837ECB" w14:textId="6F92F35E" w:rsidR="0048235F" w:rsidRDefault="0048235F">
      <w:pPr>
        <w:pStyle w:val="ac"/>
        <w:numPr>
          <w:ilvl w:val="0"/>
          <w:numId w:val="5"/>
        </w:numPr>
        <w:rPr>
          <w:noProof/>
        </w:rPr>
      </w:pPr>
      <w:r>
        <w:t xml:space="preserve">Read </w:t>
      </w:r>
      <w:r w:rsidRPr="0048235F">
        <w:rPr>
          <w:b/>
          <w:bCs/>
        </w:rPr>
        <w:t xml:space="preserve">symbol </w:t>
      </w:r>
      <w:r w:rsidRPr="00B047FA">
        <w:t>(</w:t>
      </w:r>
      <w:r w:rsidR="00B047FA">
        <w:t xml:space="preserve">one of the following: </w:t>
      </w:r>
      <w:r w:rsidRPr="00B047FA">
        <w:rPr>
          <w:rStyle w:val="CodeChar"/>
        </w:rPr>
        <w:t>+</w:t>
      </w:r>
      <w:r w:rsidRPr="00B047FA">
        <w:t xml:space="preserve">, </w:t>
      </w:r>
      <w:r w:rsidRPr="00B047FA">
        <w:rPr>
          <w:rStyle w:val="CodeChar"/>
        </w:rPr>
        <w:t>-</w:t>
      </w:r>
      <w:r w:rsidRPr="00B047FA">
        <w:t xml:space="preserve">, </w:t>
      </w:r>
      <w:r w:rsidRPr="00B047FA">
        <w:rPr>
          <w:rStyle w:val="CodeChar"/>
        </w:rPr>
        <w:t>*</w:t>
      </w:r>
      <w:r w:rsidRPr="00B047FA">
        <w:t xml:space="preserve">, </w:t>
      </w:r>
      <w:r w:rsidRPr="00B047FA">
        <w:rPr>
          <w:rStyle w:val="CodeChar"/>
        </w:rPr>
        <w:t>/</w:t>
      </w:r>
      <w:r w:rsidRPr="00B047FA">
        <w:rPr>
          <w:noProof/>
        </w:rPr>
        <w:t>)</w:t>
      </w:r>
      <w:r>
        <w:t xml:space="preserve"> from the second line of the console</w:t>
      </w:r>
    </w:p>
    <w:p w14:paraId="0013D699" w14:textId="77777777" w:rsidR="0048235F" w:rsidRDefault="00FC0A0A">
      <w:pPr>
        <w:pStyle w:val="ac"/>
        <w:numPr>
          <w:ilvl w:val="1"/>
          <w:numId w:val="5"/>
        </w:numPr>
        <w:rPr>
          <w:noProof/>
        </w:rPr>
      </w:pPr>
      <w:r>
        <w:t>The operations are as follow</w:t>
      </w:r>
      <w:r w:rsidR="00F814C7">
        <w:t>s</w:t>
      </w:r>
      <w:r>
        <w:t xml:space="preserve">: </w:t>
      </w:r>
    </w:p>
    <w:p w14:paraId="5682AFF8" w14:textId="6EA5962E" w:rsidR="0048235F" w:rsidRDefault="00FC0A0A">
      <w:pPr>
        <w:pStyle w:val="ac"/>
        <w:numPr>
          <w:ilvl w:val="2"/>
          <w:numId w:val="5"/>
        </w:numPr>
        <w:rPr>
          <w:noProof/>
        </w:rPr>
      </w:pPr>
      <w:r w:rsidRPr="00035230">
        <w:rPr>
          <w:rStyle w:val="CodeChar"/>
        </w:rPr>
        <w:t>+</w:t>
      </w:r>
      <w:r>
        <w:t xml:space="preserve"> is addition</w:t>
      </w:r>
    </w:p>
    <w:p w14:paraId="5755C43D" w14:textId="77777777" w:rsidR="0048235F" w:rsidRDefault="00FC0A0A">
      <w:pPr>
        <w:pStyle w:val="ac"/>
        <w:numPr>
          <w:ilvl w:val="2"/>
          <w:numId w:val="5"/>
        </w:numPr>
        <w:rPr>
          <w:noProof/>
        </w:rPr>
      </w:pPr>
      <w:r>
        <w:t xml:space="preserve"> </w:t>
      </w:r>
      <w:r w:rsidRPr="00035230">
        <w:rPr>
          <w:rStyle w:val="CodeChar"/>
        </w:rPr>
        <w:t>-</w:t>
      </w:r>
      <w:r>
        <w:t xml:space="preserve"> is subtraction</w:t>
      </w:r>
    </w:p>
    <w:p w14:paraId="58F956F1" w14:textId="738F5E3F" w:rsidR="0048235F" w:rsidRDefault="00FC0A0A">
      <w:pPr>
        <w:pStyle w:val="ac"/>
        <w:numPr>
          <w:ilvl w:val="2"/>
          <w:numId w:val="5"/>
        </w:numPr>
        <w:rPr>
          <w:noProof/>
        </w:rPr>
      </w:pPr>
      <w:r>
        <w:t xml:space="preserve"> </w:t>
      </w:r>
      <w:r w:rsidRPr="00035230">
        <w:rPr>
          <w:rStyle w:val="CodeChar"/>
        </w:rPr>
        <w:t>*</w:t>
      </w:r>
      <w:r>
        <w:t xml:space="preserve"> is multiplication</w:t>
      </w:r>
    </w:p>
    <w:p w14:paraId="43BB95B1" w14:textId="77777777" w:rsidR="0048235F" w:rsidRDefault="00FC0A0A">
      <w:pPr>
        <w:pStyle w:val="ac"/>
        <w:numPr>
          <w:ilvl w:val="2"/>
          <w:numId w:val="5"/>
        </w:numPr>
        <w:rPr>
          <w:noProof/>
        </w:rPr>
      </w:pPr>
      <w:r w:rsidRPr="00035230">
        <w:rPr>
          <w:rStyle w:val="CodeChar"/>
        </w:rPr>
        <w:t>/</w:t>
      </w:r>
      <w:r>
        <w:t xml:space="preserve"> is division </w:t>
      </w:r>
    </w:p>
    <w:p w14:paraId="409BB6FB" w14:textId="0E981247" w:rsidR="004222C3" w:rsidRDefault="004222C3">
      <w:pPr>
        <w:pStyle w:val="ac"/>
        <w:numPr>
          <w:ilvl w:val="0"/>
          <w:numId w:val="5"/>
        </w:numPr>
        <w:rPr>
          <w:noProof/>
        </w:rPr>
      </w:pPr>
      <w:r w:rsidRPr="00380796">
        <w:rPr>
          <w:noProof/>
        </w:rPr>
        <w:t xml:space="preserve">Create </w:t>
      </w:r>
      <w:r w:rsidRPr="00B047FA">
        <w:rPr>
          <w:b/>
          <w:bCs/>
          <w:noProof/>
        </w:rPr>
        <w:t>four functions (for each operation)</w:t>
      </w:r>
      <w:r w:rsidRPr="00380796">
        <w:rPr>
          <w:noProof/>
        </w:rPr>
        <w:t xml:space="preserve"> and </w:t>
      </w:r>
      <w:r>
        <w:rPr>
          <w:noProof/>
        </w:rPr>
        <w:t>call</w:t>
      </w:r>
      <w:r w:rsidRPr="00380796">
        <w:rPr>
          <w:noProof/>
        </w:rPr>
        <w:t xml:space="preserve"> the right one depending on the command </w:t>
      </w:r>
    </w:p>
    <w:p w14:paraId="27EA9D39" w14:textId="72B65F76" w:rsidR="004222C3" w:rsidRPr="00A612A7" w:rsidRDefault="00B047FA">
      <w:pPr>
        <w:pStyle w:val="ac"/>
        <w:numPr>
          <w:ilvl w:val="0"/>
          <w:numId w:val="3"/>
        </w:numPr>
        <w:rPr>
          <w:noProof/>
        </w:rPr>
      </w:pPr>
      <w:r>
        <w:rPr>
          <w:noProof/>
        </w:rPr>
        <w:t>Print</w:t>
      </w:r>
      <w:r w:rsidR="00A612A7">
        <w:rPr>
          <w:b/>
          <w:bCs/>
          <w:noProof/>
        </w:rPr>
        <w:t xml:space="preserve"> r</w:t>
      </w:r>
      <w:r w:rsidRPr="00A612A7">
        <w:rPr>
          <w:b/>
          <w:bCs/>
          <w:noProof/>
        </w:rPr>
        <w:t>esult from the calculation</w:t>
      </w:r>
    </w:p>
    <w:p w14:paraId="200E3A0B" w14:textId="77777777" w:rsidR="008A5F93" w:rsidRDefault="008A5F93" w:rsidP="008A5F93">
      <w:pPr>
        <w:pStyle w:val="3"/>
      </w:pPr>
      <w:r>
        <w:t>Examples</w:t>
      </w:r>
    </w:p>
    <w:tbl>
      <w:tblPr>
        <w:tblStyle w:val="TableGrid1"/>
        <w:tblW w:w="23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8"/>
        <w:gridCol w:w="1134"/>
      </w:tblGrid>
      <w:tr w:rsidR="008A5F93" w14:paraId="6BABBF38" w14:textId="77777777" w:rsidTr="006219EB">
        <w:trPr>
          <w:trHeight w:val="257"/>
        </w:trPr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D56BEC" w14:textId="77777777" w:rsidR="008A5F93" w:rsidRDefault="008A5F93" w:rsidP="00244EB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9A11DB" w14:textId="77777777" w:rsidR="008A5F93" w:rsidRDefault="008A5F93" w:rsidP="00244EB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A5F93" w14:paraId="750DBE4F" w14:textId="77777777" w:rsidTr="006219EB">
        <w:trPr>
          <w:trHeight w:val="257"/>
        </w:trPr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A699E" w14:textId="77777777" w:rsidR="008A5F93" w:rsidRPr="00BD0C85" w:rsidRDefault="00FC0A0A" w:rsidP="00244EB2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0C85">
              <w:rPr>
                <w:rFonts w:ascii="Consolas" w:hAnsi="Consolas" w:cstheme="minorHAnsi"/>
                <w:bCs/>
                <w:noProof/>
              </w:rPr>
              <w:t>8 4</w:t>
            </w:r>
          </w:p>
          <w:p w14:paraId="7433DEC6" w14:textId="31F2B275" w:rsidR="00FC0A0A" w:rsidRPr="00BD0C85" w:rsidRDefault="00FC0A0A" w:rsidP="00244EB2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0C85">
              <w:rPr>
                <w:rFonts w:ascii="Consolas" w:hAnsi="Consolas" w:cstheme="minorHAnsi"/>
                <w:bCs/>
                <w:noProof/>
              </w:rPr>
              <w:t>/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F639A2" w14:textId="29DE26B2" w:rsidR="008A5F93" w:rsidRPr="00BD0C85" w:rsidRDefault="00FC0A0A" w:rsidP="00244EB2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0C85">
              <w:rPr>
                <w:rFonts w:ascii="Consolas" w:hAnsi="Consolas" w:cstheme="minorHAnsi"/>
                <w:bCs/>
                <w:noProof/>
              </w:rPr>
              <w:t>2</w:t>
            </w:r>
          </w:p>
        </w:tc>
      </w:tr>
      <w:tr w:rsidR="008A5F93" w14:paraId="498DC56C" w14:textId="77777777" w:rsidTr="006219EB">
        <w:trPr>
          <w:trHeight w:val="257"/>
        </w:trPr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501002" w14:textId="77777777" w:rsidR="008A5F93" w:rsidRPr="00BD0C85" w:rsidRDefault="00FC0A0A" w:rsidP="00244EB2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0C85">
              <w:rPr>
                <w:rFonts w:ascii="Consolas" w:hAnsi="Consolas" w:cstheme="minorHAnsi"/>
                <w:bCs/>
                <w:noProof/>
              </w:rPr>
              <w:t>2 3</w:t>
            </w:r>
          </w:p>
          <w:p w14:paraId="5D639B34" w14:textId="7182F1EB" w:rsidR="00FC0A0A" w:rsidRPr="00BD0C85" w:rsidRDefault="00FC0A0A" w:rsidP="00244EB2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0C85">
              <w:rPr>
                <w:rFonts w:ascii="Consolas" w:hAnsi="Consolas" w:cstheme="minorHAnsi"/>
                <w:bCs/>
                <w:noProof/>
              </w:rPr>
              <w:t>-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266F6E" w14:textId="325E6606" w:rsidR="00FC0A0A" w:rsidRPr="00BD0C85" w:rsidRDefault="00FC0A0A" w:rsidP="00244EB2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0C85">
              <w:rPr>
                <w:rFonts w:ascii="Consolas" w:hAnsi="Consolas" w:cstheme="minorHAnsi"/>
                <w:bCs/>
                <w:noProof/>
              </w:rPr>
              <w:t>-1</w:t>
            </w:r>
          </w:p>
        </w:tc>
      </w:tr>
      <w:tr w:rsidR="00FC0A0A" w14:paraId="248F25D0" w14:textId="77777777" w:rsidTr="006219EB">
        <w:trPr>
          <w:trHeight w:val="257"/>
        </w:trPr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0CF0F" w14:textId="77777777" w:rsidR="00FC0A0A" w:rsidRPr="00BD0C85" w:rsidRDefault="00FC0A0A" w:rsidP="00244EB2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0C85">
              <w:rPr>
                <w:rFonts w:ascii="Consolas" w:hAnsi="Consolas" w:cstheme="minorHAnsi"/>
                <w:bCs/>
                <w:noProof/>
              </w:rPr>
              <w:lastRenderedPageBreak/>
              <w:t>1 2</w:t>
            </w:r>
          </w:p>
          <w:p w14:paraId="64E53A03" w14:textId="5BD42ADE" w:rsidR="00FC0A0A" w:rsidRPr="00BD0C85" w:rsidRDefault="00FC0A0A" w:rsidP="00244EB2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0C85">
              <w:rPr>
                <w:rFonts w:ascii="Consolas" w:hAnsi="Consolas" w:cstheme="minorHAnsi"/>
                <w:bCs/>
                <w:noProof/>
              </w:rPr>
              <w:t>+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F6F57" w14:textId="757D7E3B" w:rsidR="00FC0A0A" w:rsidRPr="00BD0C85" w:rsidRDefault="00FC0A0A" w:rsidP="00244EB2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0C85">
              <w:rPr>
                <w:rFonts w:ascii="Consolas" w:hAnsi="Consolas" w:cstheme="minorHAnsi"/>
                <w:bCs/>
                <w:noProof/>
              </w:rPr>
              <w:t>3</w:t>
            </w:r>
          </w:p>
        </w:tc>
      </w:tr>
    </w:tbl>
    <w:p w14:paraId="04137DA9" w14:textId="534FDC0B" w:rsidR="008A5F93" w:rsidRPr="00961C5A" w:rsidRDefault="00B92C88" w:rsidP="00961C5A">
      <w:pPr>
        <w:pStyle w:val="2"/>
      </w:pPr>
      <w:r>
        <w:t>Factorial Division</w:t>
      </w:r>
    </w:p>
    <w:p w14:paraId="3AE753F4" w14:textId="77777777" w:rsidR="00244C8D" w:rsidRDefault="00244C8D" w:rsidP="00B92C88">
      <w:pPr>
        <w:rPr>
          <w:noProof/>
        </w:rPr>
      </w:pPr>
      <w:r>
        <w:rPr>
          <w:noProof/>
        </w:rPr>
        <w:t>Write a program that:</w:t>
      </w:r>
    </w:p>
    <w:p w14:paraId="640117B9" w14:textId="107F8CCF" w:rsidR="00244C8D" w:rsidRPr="00244C8D" w:rsidRDefault="00B92C88">
      <w:pPr>
        <w:pStyle w:val="ac"/>
        <w:numPr>
          <w:ilvl w:val="0"/>
          <w:numId w:val="6"/>
        </w:numPr>
        <w:rPr>
          <w:noProof/>
          <w:lang w:val="bg-BG"/>
        </w:rPr>
      </w:pPr>
      <w:r w:rsidRPr="00B0553A">
        <w:rPr>
          <w:noProof/>
        </w:rPr>
        <w:t xml:space="preserve">Read </w:t>
      </w:r>
      <w:r w:rsidRPr="00244C8D">
        <w:rPr>
          <w:b/>
          <w:bCs/>
          <w:noProof/>
        </w:rPr>
        <w:t>two integer numbers</w:t>
      </w:r>
      <w:r w:rsidRPr="00B0553A">
        <w:rPr>
          <w:noProof/>
        </w:rPr>
        <w:t xml:space="preserve"> </w:t>
      </w:r>
    </w:p>
    <w:p w14:paraId="7CE6B7D6" w14:textId="4CB680FF" w:rsidR="00244C8D" w:rsidRPr="00244C8D" w:rsidRDefault="00B92C88">
      <w:pPr>
        <w:pStyle w:val="ac"/>
        <w:numPr>
          <w:ilvl w:val="0"/>
          <w:numId w:val="6"/>
        </w:numPr>
        <w:rPr>
          <w:noProof/>
          <w:lang w:val="bg-BG"/>
        </w:rPr>
      </w:pPr>
      <w:r w:rsidRPr="00B0553A">
        <w:rPr>
          <w:noProof/>
        </w:rPr>
        <w:t xml:space="preserve">Calculate </w:t>
      </w:r>
      <w:r w:rsidR="00F814C7">
        <w:rPr>
          <w:noProof/>
        </w:rPr>
        <w:t xml:space="preserve">the </w:t>
      </w:r>
      <w:hyperlink r:id="rId10" w:history="1">
        <w:r w:rsidRPr="00B0553A">
          <w:rPr>
            <w:rStyle w:val="a9"/>
            <w:noProof/>
          </w:rPr>
          <w:t>factorial</w:t>
        </w:r>
      </w:hyperlink>
      <w:r w:rsidRPr="00B0553A">
        <w:rPr>
          <w:noProof/>
        </w:rPr>
        <w:t xml:space="preserve"> of each number</w:t>
      </w:r>
    </w:p>
    <w:p w14:paraId="7B37899B" w14:textId="43CEADA2" w:rsidR="00244C8D" w:rsidRPr="00244C8D" w:rsidRDefault="00B92C88">
      <w:pPr>
        <w:pStyle w:val="ac"/>
        <w:numPr>
          <w:ilvl w:val="0"/>
          <w:numId w:val="6"/>
        </w:numPr>
        <w:rPr>
          <w:b/>
          <w:bCs/>
          <w:noProof/>
          <w:lang w:val="bg-BG"/>
        </w:rPr>
      </w:pPr>
      <w:r w:rsidRPr="00B0553A">
        <w:rPr>
          <w:noProof/>
        </w:rPr>
        <w:t xml:space="preserve">Divide the </w:t>
      </w:r>
      <w:r w:rsidR="00244C8D" w:rsidRPr="00244C8D">
        <w:rPr>
          <w:b/>
          <w:bCs/>
          <w:noProof/>
        </w:rPr>
        <w:t>factorial of the first number</w:t>
      </w:r>
      <w:r w:rsidRPr="00244C8D">
        <w:rPr>
          <w:b/>
          <w:bCs/>
          <w:noProof/>
        </w:rPr>
        <w:t xml:space="preserve"> by the </w:t>
      </w:r>
      <w:r w:rsidR="00244C8D" w:rsidRPr="00244C8D">
        <w:rPr>
          <w:b/>
          <w:bCs/>
          <w:noProof/>
        </w:rPr>
        <w:t>factorial of the second number</w:t>
      </w:r>
    </w:p>
    <w:p w14:paraId="22583A61" w14:textId="65FD6858" w:rsidR="00B92C88" w:rsidRPr="00244C8D" w:rsidRDefault="00244C8D">
      <w:pPr>
        <w:pStyle w:val="ac"/>
        <w:numPr>
          <w:ilvl w:val="0"/>
          <w:numId w:val="6"/>
        </w:numPr>
        <w:rPr>
          <w:noProof/>
          <w:lang w:val="bg-BG"/>
        </w:rPr>
      </w:pPr>
      <w:r>
        <w:rPr>
          <w:noProof/>
        </w:rPr>
        <w:t>P</w:t>
      </w:r>
      <w:r w:rsidR="00B92C88" w:rsidRPr="00B0553A">
        <w:rPr>
          <w:noProof/>
        </w:rPr>
        <w:t xml:space="preserve">rint the </w:t>
      </w:r>
      <w:r w:rsidR="00B92C88" w:rsidRPr="00244C8D">
        <w:rPr>
          <w:b/>
          <w:bCs/>
          <w:noProof/>
        </w:rPr>
        <w:t>division</w:t>
      </w:r>
      <w:r w:rsidRPr="00244C8D">
        <w:rPr>
          <w:b/>
          <w:bCs/>
          <w:noProof/>
        </w:rPr>
        <w:t>,</w:t>
      </w:r>
      <w:r w:rsidR="00B92C88" w:rsidRPr="00244C8D">
        <w:rPr>
          <w:b/>
          <w:bCs/>
          <w:noProof/>
        </w:rPr>
        <w:t xml:space="preserve"> formatted to the second decimal point</w:t>
      </w:r>
    </w:p>
    <w:p w14:paraId="2DC46173" w14:textId="77777777" w:rsidR="00B92C88" w:rsidRPr="00B0553A" w:rsidRDefault="00B92C88" w:rsidP="00B92C88">
      <w:pPr>
        <w:pStyle w:val="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af"/>
        <w:tblW w:w="40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59"/>
        <w:gridCol w:w="936"/>
        <w:gridCol w:w="520"/>
        <w:gridCol w:w="769"/>
        <w:gridCol w:w="936"/>
      </w:tblGrid>
      <w:tr w:rsidR="00B92C88" w:rsidRPr="00B0553A" w14:paraId="0F4A0EBC" w14:textId="77777777" w:rsidTr="00B92C88">
        <w:tc>
          <w:tcPr>
            <w:tcW w:w="859" w:type="dxa"/>
            <w:shd w:val="clear" w:color="auto" w:fill="D9D9D9" w:themeFill="background1" w:themeFillShade="D9"/>
          </w:tcPr>
          <w:p w14:paraId="61DB33D2" w14:textId="77777777" w:rsidR="00B92C88" w:rsidRPr="00B0553A" w:rsidRDefault="00B92C88" w:rsidP="000B7D14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15FDE39" w14:textId="77777777" w:rsidR="00B92C88" w:rsidRPr="00B0553A" w:rsidRDefault="00B92C88" w:rsidP="000B7D14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45DD0FDE" w14:textId="77777777" w:rsidR="00B92C88" w:rsidRPr="00B0553A" w:rsidRDefault="00B92C88" w:rsidP="000B7D14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4CB68559" w14:textId="77777777" w:rsidR="00B92C88" w:rsidRPr="00B0553A" w:rsidRDefault="00B92C88" w:rsidP="000B7D14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1268F09" w14:textId="77777777" w:rsidR="00B92C88" w:rsidRPr="00B0553A" w:rsidRDefault="00B92C88" w:rsidP="000B7D14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92C88" w:rsidRPr="00B0553A" w14:paraId="0E584B1D" w14:textId="77777777" w:rsidTr="00B92C88">
        <w:trPr>
          <w:trHeight w:val="559"/>
        </w:trPr>
        <w:tc>
          <w:tcPr>
            <w:tcW w:w="859" w:type="dxa"/>
          </w:tcPr>
          <w:p w14:paraId="2723FA32" w14:textId="77777777" w:rsidR="00B92C88" w:rsidRPr="00B0553A" w:rsidRDefault="00B92C88" w:rsidP="000B7D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5</w:t>
            </w:r>
          </w:p>
          <w:p w14:paraId="2A4216F9" w14:textId="77777777" w:rsidR="00B92C88" w:rsidRPr="00B0553A" w:rsidRDefault="00B92C88" w:rsidP="000B7D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44781AE2" w14:textId="59D2B12E" w:rsidR="00BD0C85" w:rsidRPr="00BD0C85" w:rsidRDefault="00B92C88" w:rsidP="000B7D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60.0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4EAC346E" w14:textId="77777777" w:rsidR="00B92C88" w:rsidRPr="00B0553A" w:rsidRDefault="00B92C88" w:rsidP="000B7D14">
            <w:pPr>
              <w:spacing w:before="0" w:after="0"/>
              <w:rPr>
                <w:bCs/>
                <w:noProof/>
              </w:rPr>
            </w:pPr>
          </w:p>
        </w:tc>
        <w:tc>
          <w:tcPr>
            <w:tcW w:w="769" w:type="dxa"/>
          </w:tcPr>
          <w:p w14:paraId="3F64421E" w14:textId="77777777" w:rsidR="00B92C88" w:rsidRPr="00B0553A" w:rsidRDefault="00B92C88" w:rsidP="000B7D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6</w:t>
            </w:r>
          </w:p>
          <w:p w14:paraId="044950CB" w14:textId="77777777" w:rsidR="00B92C88" w:rsidRPr="00B0553A" w:rsidRDefault="00B92C88" w:rsidP="000B7D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0BAD31B3" w14:textId="77777777" w:rsidR="00B92C88" w:rsidRPr="00B0553A" w:rsidRDefault="00B92C88" w:rsidP="000B7D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360.00</w:t>
            </w:r>
          </w:p>
        </w:tc>
      </w:tr>
    </w:tbl>
    <w:p w14:paraId="7339022B" w14:textId="68158053" w:rsidR="008A5F93" w:rsidRPr="00961C5A" w:rsidRDefault="008A5F93" w:rsidP="00961C5A">
      <w:pPr>
        <w:pStyle w:val="2"/>
      </w:pPr>
      <w:r w:rsidRPr="00961C5A">
        <w:t>Print Name of Numbers</w:t>
      </w:r>
    </w:p>
    <w:p w14:paraId="2ADFD0F9" w14:textId="77777777" w:rsidR="00717923" w:rsidRDefault="008A5F93" w:rsidP="008A5F93">
      <w:r>
        <w:t>Write a program that</w:t>
      </w:r>
      <w:r w:rsidR="00717923">
        <w:t>:</w:t>
      </w:r>
    </w:p>
    <w:p w14:paraId="6D6F9F66" w14:textId="77777777" w:rsidR="00717923" w:rsidRDefault="00717923">
      <w:pPr>
        <w:pStyle w:val="ac"/>
        <w:numPr>
          <w:ilvl w:val="0"/>
          <w:numId w:val="7"/>
        </w:numPr>
      </w:pPr>
      <w:r>
        <w:t>Read</w:t>
      </w:r>
      <w:r w:rsidR="008A5F93">
        <w:t xml:space="preserve"> an integer </w:t>
      </w:r>
      <w:r w:rsidR="008A5F93" w:rsidRPr="00717923">
        <w:rPr>
          <w:b/>
          <w:bCs/>
        </w:rPr>
        <w:t>number in the range [0, 9999]</w:t>
      </w:r>
    </w:p>
    <w:p w14:paraId="4FF28068" w14:textId="7BF4A17F" w:rsidR="008A5F93" w:rsidRDefault="00717923">
      <w:pPr>
        <w:pStyle w:val="ac"/>
        <w:numPr>
          <w:ilvl w:val="0"/>
          <w:numId w:val="7"/>
        </w:numPr>
      </w:pPr>
      <w:r>
        <w:t>P</w:t>
      </w:r>
      <w:r w:rsidR="008A5F93">
        <w:t xml:space="preserve">rints </w:t>
      </w:r>
      <w:r w:rsidR="008A5F93" w:rsidRPr="00717923">
        <w:rPr>
          <w:b/>
          <w:bCs/>
        </w:rPr>
        <w:t>the name of that number in English</w:t>
      </w:r>
    </w:p>
    <w:p w14:paraId="2534EEB9" w14:textId="21F774F2" w:rsidR="008A5F93" w:rsidRPr="00717923" w:rsidRDefault="00717923" w:rsidP="008A5F93">
      <w:pPr>
        <w:rPr>
          <w:b/>
          <w:bCs/>
          <w:u w:val="single"/>
        </w:rPr>
      </w:pPr>
      <w:r w:rsidRPr="00717923">
        <w:rPr>
          <w:b/>
          <w:bCs/>
          <w:u w:val="single"/>
        </w:rPr>
        <w:t>Hints</w:t>
      </w:r>
      <w:r w:rsidR="008A5F93" w:rsidRPr="00717923">
        <w:rPr>
          <w:b/>
          <w:bCs/>
          <w:u w:val="single"/>
        </w:rPr>
        <w:t>:</w:t>
      </w:r>
    </w:p>
    <w:p w14:paraId="7AB6F9FB" w14:textId="77777777" w:rsidR="008A5F93" w:rsidRPr="00717923" w:rsidRDefault="008A5F93">
      <w:pPr>
        <w:pStyle w:val="ac"/>
        <w:numPr>
          <w:ilvl w:val="0"/>
          <w:numId w:val="2"/>
        </w:numPr>
        <w:rPr>
          <w:rFonts w:cstheme="minorHAnsi"/>
        </w:rPr>
      </w:pPr>
      <w:r w:rsidRPr="00717923">
        <w:rPr>
          <w:rFonts w:cstheme="minorHAnsi"/>
        </w:rPr>
        <w:t>Use lowercase English letters only</w:t>
      </w:r>
    </w:p>
    <w:p w14:paraId="58A11D06" w14:textId="5D26047F" w:rsidR="008A5F93" w:rsidRPr="00717923" w:rsidRDefault="00BD0C85">
      <w:pPr>
        <w:pStyle w:val="ac"/>
        <w:numPr>
          <w:ilvl w:val="0"/>
          <w:numId w:val="2"/>
        </w:numPr>
        <w:rPr>
          <w:rFonts w:cstheme="minorHAnsi"/>
        </w:rPr>
      </w:pPr>
      <w:r w:rsidRPr="00717923">
        <w:rPr>
          <w:rFonts w:cstheme="minorHAnsi"/>
        </w:rPr>
        <w:t>Don</w:t>
      </w:r>
      <w:r w:rsidR="00717923" w:rsidRPr="00717923">
        <w:rPr>
          <w:rFonts w:cstheme="minorHAnsi"/>
        </w:rPr>
        <w:t>'</w:t>
      </w:r>
      <w:r w:rsidRPr="00717923">
        <w:rPr>
          <w:rFonts w:cstheme="minorHAnsi"/>
        </w:rPr>
        <w:t>t place "</w:t>
      </w:r>
      <w:r w:rsidR="008A5F93" w:rsidRPr="00717923">
        <w:rPr>
          <w:rStyle w:val="CodeChar"/>
          <w:rFonts w:asciiTheme="minorHAnsi" w:hAnsiTheme="minorHAnsi" w:cstheme="minorHAnsi"/>
        </w:rPr>
        <w:t>and</w:t>
      </w:r>
      <w:r w:rsidRPr="00717923">
        <w:rPr>
          <w:rFonts w:cstheme="minorHAnsi"/>
        </w:rPr>
        <w:t>"</w:t>
      </w:r>
      <w:r w:rsidR="008A5F93" w:rsidRPr="00717923">
        <w:rPr>
          <w:rFonts w:cstheme="minorHAnsi"/>
        </w:rPr>
        <w:t xml:space="preserve"> (</w:t>
      </w:r>
      <w:r w:rsidR="008A5F93" w:rsidRPr="00717923">
        <w:rPr>
          <w:rStyle w:val="CodeChar"/>
          <w:rFonts w:asciiTheme="minorHAnsi" w:hAnsiTheme="minorHAnsi" w:cstheme="minorHAnsi"/>
        </w:rPr>
        <w:t>957</w:t>
      </w:r>
      <w:r w:rsidR="008A5F93" w:rsidRPr="00717923">
        <w:rPr>
          <w:rFonts w:cstheme="minorHAnsi"/>
        </w:rPr>
        <w:t xml:space="preserve"> is </w:t>
      </w:r>
      <w:r w:rsidR="008A5F93" w:rsidRPr="00717923">
        <w:rPr>
          <w:rStyle w:val="CodeChar"/>
          <w:rFonts w:asciiTheme="minorHAnsi" w:hAnsiTheme="minorHAnsi" w:cstheme="minorHAnsi"/>
        </w:rPr>
        <w:t>nine hundred fifty</w:t>
      </w:r>
      <w:r w:rsidR="00F814C7" w:rsidRPr="00717923">
        <w:rPr>
          <w:rStyle w:val="CodeChar"/>
          <w:rFonts w:asciiTheme="minorHAnsi" w:hAnsiTheme="minorHAnsi" w:cstheme="minorHAnsi"/>
        </w:rPr>
        <w:t>-</w:t>
      </w:r>
      <w:r w:rsidR="008A5F93" w:rsidRPr="00717923">
        <w:rPr>
          <w:rStyle w:val="CodeChar"/>
          <w:rFonts w:asciiTheme="minorHAnsi" w:hAnsiTheme="minorHAnsi" w:cstheme="minorHAnsi"/>
        </w:rPr>
        <w:t>seven</w:t>
      </w:r>
      <w:r w:rsidR="008A5F93" w:rsidRPr="00717923">
        <w:rPr>
          <w:rFonts w:cstheme="minorHAnsi"/>
        </w:rPr>
        <w:t xml:space="preserve">, NOT </w:t>
      </w:r>
      <w:r w:rsidR="008A5F93" w:rsidRPr="00717923">
        <w:rPr>
          <w:rStyle w:val="CodeChar"/>
          <w:rFonts w:asciiTheme="minorHAnsi" w:hAnsiTheme="minorHAnsi" w:cstheme="minorHAnsi"/>
        </w:rPr>
        <w:t>nine hundred and fifty</w:t>
      </w:r>
      <w:r w:rsidR="00F814C7" w:rsidRPr="00717923">
        <w:rPr>
          <w:rStyle w:val="CodeChar"/>
          <w:rFonts w:asciiTheme="minorHAnsi" w:hAnsiTheme="minorHAnsi" w:cstheme="minorHAnsi"/>
        </w:rPr>
        <w:t>-</w:t>
      </w:r>
      <w:r w:rsidR="008A5F93" w:rsidRPr="00717923">
        <w:rPr>
          <w:rStyle w:val="CodeChar"/>
          <w:rFonts w:asciiTheme="minorHAnsi" w:hAnsiTheme="minorHAnsi" w:cstheme="minorHAnsi"/>
        </w:rPr>
        <w:t>seven</w:t>
      </w:r>
      <w:r w:rsidR="008A5F93" w:rsidRPr="00717923">
        <w:rPr>
          <w:rFonts w:cstheme="minorHAnsi"/>
        </w:rPr>
        <w:t>)</w:t>
      </w:r>
    </w:p>
    <w:p w14:paraId="37E35F59" w14:textId="1D4C9796" w:rsidR="008A5F93" w:rsidRPr="00717923" w:rsidRDefault="008A5F93">
      <w:pPr>
        <w:pStyle w:val="ac"/>
        <w:numPr>
          <w:ilvl w:val="0"/>
          <w:numId w:val="2"/>
        </w:numPr>
        <w:rPr>
          <w:rFonts w:cstheme="minorHAnsi"/>
        </w:rPr>
      </w:pPr>
      <w:r w:rsidRPr="00717923">
        <w:rPr>
          <w:rFonts w:cstheme="minorHAnsi"/>
        </w:rPr>
        <w:t>Skip 0 digits, except for the number 0 (</w:t>
      </w:r>
      <w:r w:rsidRPr="00717923">
        <w:rPr>
          <w:rStyle w:val="CodeChar"/>
          <w:rFonts w:asciiTheme="minorHAnsi" w:hAnsiTheme="minorHAnsi" w:cstheme="minorHAnsi"/>
        </w:rPr>
        <w:t>0</w:t>
      </w:r>
      <w:r w:rsidRPr="00717923">
        <w:rPr>
          <w:rFonts w:cstheme="minorHAnsi"/>
        </w:rPr>
        <w:t xml:space="preserve"> -&gt; </w:t>
      </w:r>
      <w:r w:rsidRPr="00717923">
        <w:rPr>
          <w:rStyle w:val="CodeChar"/>
          <w:rFonts w:asciiTheme="minorHAnsi" w:hAnsiTheme="minorHAnsi" w:cstheme="minorHAnsi"/>
        </w:rPr>
        <w:t>zero</w:t>
      </w:r>
      <w:r w:rsidRPr="00717923">
        <w:rPr>
          <w:rFonts w:cstheme="minorHAnsi"/>
        </w:rPr>
        <w:t xml:space="preserve">; </w:t>
      </w:r>
      <w:r w:rsidRPr="00717923">
        <w:rPr>
          <w:rStyle w:val="CodeChar"/>
          <w:rFonts w:asciiTheme="minorHAnsi" w:hAnsiTheme="minorHAnsi" w:cstheme="minorHAnsi"/>
        </w:rPr>
        <w:t xml:space="preserve">101 </w:t>
      </w:r>
      <w:r w:rsidRPr="00717923">
        <w:rPr>
          <w:rFonts w:cstheme="minorHAnsi"/>
        </w:rPr>
        <w:t xml:space="preserve">-&gt; </w:t>
      </w:r>
      <w:r w:rsidRPr="00717923">
        <w:rPr>
          <w:rStyle w:val="CodeChar"/>
          <w:rFonts w:asciiTheme="minorHAnsi" w:hAnsiTheme="minorHAnsi" w:cstheme="minorHAnsi"/>
        </w:rPr>
        <w:t>one hundred one</w:t>
      </w:r>
      <w:r w:rsidRPr="00717923">
        <w:rPr>
          <w:rFonts w:cstheme="minorHAnsi"/>
        </w:rPr>
        <w:t xml:space="preserve">; </w:t>
      </w:r>
      <w:r w:rsidRPr="00717923">
        <w:rPr>
          <w:rStyle w:val="CodeChar"/>
          <w:rFonts w:asciiTheme="minorHAnsi" w:hAnsiTheme="minorHAnsi" w:cstheme="minorHAnsi"/>
        </w:rPr>
        <w:t>1001</w:t>
      </w:r>
      <w:r w:rsidRPr="00717923">
        <w:rPr>
          <w:rFonts w:cstheme="minorHAnsi"/>
        </w:rPr>
        <w:t xml:space="preserve"> -&gt; </w:t>
      </w:r>
      <w:r w:rsidRPr="00717923">
        <w:rPr>
          <w:rStyle w:val="CodeChar"/>
          <w:rFonts w:asciiTheme="minorHAnsi" w:hAnsiTheme="minorHAnsi" w:cstheme="minorHAnsi"/>
        </w:rPr>
        <w:t>one thousand</w:t>
      </w:r>
      <w:r w:rsidRPr="00717923">
        <w:rPr>
          <w:rFonts w:cstheme="minorHAnsi"/>
        </w:rPr>
        <w:t xml:space="preserve"> one)</w:t>
      </w:r>
    </w:p>
    <w:p w14:paraId="28CDAFF3" w14:textId="434C7B41" w:rsidR="008A5F93" w:rsidRPr="00717923" w:rsidRDefault="008A5F93">
      <w:pPr>
        <w:pStyle w:val="ac"/>
        <w:numPr>
          <w:ilvl w:val="0"/>
          <w:numId w:val="2"/>
        </w:numPr>
        <w:rPr>
          <w:rFonts w:cstheme="minorHAnsi"/>
        </w:rPr>
      </w:pPr>
      <w:r w:rsidRPr="00717923">
        <w:rPr>
          <w:rFonts w:cstheme="minorHAnsi"/>
        </w:rPr>
        <w:t>Don</w:t>
      </w:r>
      <w:r w:rsidR="00717923" w:rsidRPr="00717923">
        <w:rPr>
          <w:rFonts w:cstheme="minorHAnsi"/>
        </w:rPr>
        <w:t>'</w:t>
      </w:r>
      <w:r w:rsidRPr="00717923">
        <w:rPr>
          <w:rFonts w:cstheme="minorHAnsi"/>
        </w:rPr>
        <w:t xml:space="preserve">t print dashes (print </w:t>
      </w:r>
      <w:r w:rsidRPr="00717923">
        <w:rPr>
          <w:rStyle w:val="CodeChar"/>
          <w:rFonts w:asciiTheme="minorHAnsi" w:hAnsiTheme="minorHAnsi" w:cstheme="minorHAnsi"/>
        </w:rPr>
        <w:t>75</w:t>
      </w:r>
      <w:r w:rsidRPr="00717923">
        <w:rPr>
          <w:rFonts w:cstheme="minorHAnsi"/>
        </w:rPr>
        <w:t xml:space="preserve"> as </w:t>
      </w:r>
      <w:r w:rsidRPr="00717923">
        <w:rPr>
          <w:rStyle w:val="CodeChar"/>
          <w:rFonts w:asciiTheme="minorHAnsi" w:hAnsiTheme="minorHAnsi" w:cstheme="minorHAnsi"/>
        </w:rPr>
        <w:t>seventy</w:t>
      </w:r>
      <w:r w:rsidR="006343E9" w:rsidRPr="00717923">
        <w:rPr>
          <w:rStyle w:val="CodeChar"/>
          <w:rFonts w:asciiTheme="minorHAnsi" w:hAnsiTheme="minorHAnsi" w:cstheme="minorHAnsi"/>
          <w:lang w:val="bg-BG"/>
        </w:rPr>
        <w:t xml:space="preserve"> </w:t>
      </w:r>
      <w:r w:rsidRPr="00717923">
        <w:rPr>
          <w:rStyle w:val="CodeChar"/>
          <w:rFonts w:asciiTheme="minorHAnsi" w:hAnsiTheme="minorHAnsi" w:cstheme="minorHAnsi"/>
        </w:rPr>
        <w:t>five</w:t>
      </w:r>
      <w:r w:rsidRPr="00717923">
        <w:rPr>
          <w:rFonts w:cstheme="minorHAnsi"/>
        </w:rPr>
        <w:t xml:space="preserve">, NOT </w:t>
      </w:r>
      <w:r w:rsidRPr="00717923">
        <w:rPr>
          <w:rStyle w:val="CodeChar"/>
          <w:rFonts w:asciiTheme="minorHAnsi" w:hAnsiTheme="minorHAnsi" w:cstheme="minorHAnsi"/>
        </w:rPr>
        <w:t>seventy-five</w:t>
      </w:r>
      <w:r w:rsidRPr="00717923">
        <w:rPr>
          <w:rFonts w:cstheme="minorHAnsi"/>
        </w:rPr>
        <w:t>)</w:t>
      </w:r>
    </w:p>
    <w:p w14:paraId="46931555" w14:textId="62A57057" w:rsidR="006219EB" w:rsidRDefault="006219EB" w:rsidP="006219EB">
      <w:pPr>
        <w:pStyle w:val="3"/>
      </w:pPr>
      <w:r>
        <w:t>Examples</w:t>
      </w:r>
    </w:p>
    <w:tbl>
      <w:tblPr>
        <w:tblStyle w:val="af"/>
        <w:tblW w:w="4962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3828"/>
      </w:tblGrid>
      <w:tr w:rsidR="008A5F93" w:rsidRPr="00603773" w14:paraId="059EA2E5" w14:textId="77777777" w:rsidTr="00BD0C85">
        <w:tc>
          <w:tcPr>
            <w:tcW w:w="1134" w:type="dxa"/>
            <w:shd w:val="clear" w:color="auto" w:fill="D9D9D9" w:themeFill="background1" w:themeFillShade="D9"/>
          </w:tcPr>
          <w:p w14:paraId="75E3D637" w14:textId="77777777" w:rsidR="008A5F93" w:rsidRPr="00603773" w:rsidRDefault="008A5F93" w:rsidP="00244EB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3828" w:type="dxa"/>
            <w:shd w:val="clear" w:color="auto" w:fill="D9D9D9" w:themeFill="background1" w:themeFillShade="D9"/>
          </w:tcPr>
          <w:p w14:paraId="409DED1F" w14:textId="77777777" w:rsidR="008A5F93" w:rsidRPr="00603773" w:rsidRDefault="008A5F93" w:rsidP="00244EB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8A5F93" w:rsidRPr="00C8604E" w14:paraId="4975A14E" w14:textId="77777777" w:rsidTr="00BD0C85">
        <w:tc>
          <w:tcPr>
            <w:tcW w:w="1134" w:type="dxa"/>
          </w:tcPr>
          <w:p w14:paraId="31DBDC7F" w14:textId="77777777" w:rsidR="008A5F93" w:rsidRPr="00C8604E" w:rsidRDefault="008A5F93" w:rsidP="00244EB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</w:tc>
        <w:tc>
          <w:tcPr>
            <w:tcW w:w="3828" w:type="dxa"/>
          </w:tcPr>
          <w:p w14:paraId="5AA6BB8B" w14:textId="77777777" w:rsidR="008A5F93" w:rsidRPr="00C8604E" w:rsidRDefault="008A5F93" w:rsidP="00244EB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  <w:lang w:val="da-DK"/>
              </w:rPr>
              <w:t>zero</w:t>
            </w:r>
          </w:p>
        </w:tc>
      </w:tr>
      <w:tr w:rsidR="008A5F93" w:rsidRPr="00C8604E" w14:paraId="0D131908" w14:textId="77777777" w:rsidTr="00BD0C85">
        <w:tc>
          <w:tcPr>
            <w:tcW w:w="1134" w:type="dxa"/>
          </w:tcPr>
          <w:p w14:paraId="40BA170F" w14:textId="77777777" w:rsidR="008A5F93" w:rsidRDefault="008A5F93" w:rsidP="00244EB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1</w:t>
            </w:r>
          </w:p>
        </w:tc>
        <w:tc>
          <w:tcPr>
            <w:tcW w:w="3828" w:type="dxa"/>
          </w:tcPr>
          <w:p w14:paraId="3E137F9A" w14:textId="77777777" w:rsidR="008A5F93" w:rsidRDefault="008A5F93" w:rsidP="00244EB2">
            <w:pPr>
              <w:spacing w:before="0" w:after="0"/>
              <w:rPr>
                <w:rFonts w:ascii="Consolas" w:hAnsi="Consolas"/>
                <w:bCs/>
                <w:noProof/>
                <w:lang w:val="da-DK"/>
              </w:rPr>
            </w:pPr>
            <w:r>
              <w:rPr>
                <w:rFonts w:ascii="Consolas" w:hAnsi="Consolas"/>
                <w:bCs/>
                <w:noProof/>
                <w:lang w:val="da-DK"/>
              </w:rPr>
              <w:t>one hundred one</w:t>
            </w:r>
          </w:p>
        </w:tc>
      </w:tr>
      <w:tr w:rsidR="008A5F93" w:rsidRPr="00C8604E" w14:paraId="291F0DD5" w14:textId="77777777" w:rsidTr="00BD0C85">
        <w:tc>
          <w:tcPr>
            <w:tcW w:w="1134" w:type="dxa"/>
          </w:tcPr>
          <w:p w14:paraId="30B3F277" w14:textId="77777777" w:rsidR="008A5F93" w:rsidRDefault="008A5F93" w:rsidP="00244EB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57</w:t>
            </w:r>
          </w:p>
        </w:tc>
        <w:tc>
          <w:tcPr>
            <w:tcW w:w="3828" w:type="dxa"/>
          </w:tcPr>
          <w:p w14:paraId="02699FAB" w14:textId="77777777" w:rsidR="008A5F93" w:rsidRDefault="008A5F93" w:rsidP="00244EB2">
            <w:pPr>
              <w:spacing w:before="0" w:after="0"/>
              <w:rPr>
                <w:rFonts w:ascii="Consolas" w:hAnsi="Consolas"/>
                <w:bCs/>
                <w:noProof/>
                <w:lang w:val="da-DK"/>
              </w:rPr>
            </w:pPr>
            <w:r w:rsidRPr="00051849">
              <w:rPr>
                <w:rFonts w:ascii="Consolas" w:hAnsi="Consolas"/>
                <w:bCs/>
                <w:noProof/>
                <w:lang w:val="da-DK"/>
              </w:rPr>
              <w:t>nine hundred fifty seven</w:t>
            </w:r>
          </w:p>
        </w:tc>
      </w:tr>
    </w:tbl>
    <w:p w14:paraId="4A3034F4" w14:textId="7F5DCCCB" w:rsidR="008A5F93" w:rsidRPr="00961C5A" w:rsidRDefault="008A5F93" w:rsidP="00961C5A">
      <w:pPr>
        <w:pStyle w:val="2"/>
      </w:pPr>
      <w:r w:rsidRPr="00961C5A">
        <w:t>Multiply Evens Sum by Odds</w:t>
      </w:r>
    </w:p>
    <w:p w14:paraId="2E56BFD5" w14:textId="77777777" w:rsidR="00F668E6" w:rsidRDefault="00F668E6" w:rsidP="008A5F93">
      <w:r>
        <w:t>Write</w:t>
      </w:r>
      <w:r w:rsidR="008A5F93" w:rsidRPr="005F68E1">
        <w:t xml:space="preserve"> a program that</w:t>
      </w:r>
      <w:r>
        <w:t>:</w:t>
      </w:r>
    </w:p>
    <w:p w14:paraId="170472EA" w14:textId="77777777" w:rsidR="00F668E6" w:rsidRDefault="00F668E6">
      <w:pPr>
        <w:pStyle w:val="ac"/>
        <w:numPr>
          <w:ilvl w:val="0"/>
          <w:numId w:val="8"/>
        </w:numPr>
      </w:pPr>
      <w:r>
        <w:t>R</w:t>
      </w:r>
      <w:r w:rsidR="008A5F93">
        <w:t xml:space="preserve">ead an </w:t>
      </w:r>
      <w:r w:rsidR="008A5F93" w:rsidRPr="00F668E6">
        <w:rPr>
          <w:b/>
        </w:rPr>
        <w:t>integer number</w:t>
      </w:r>
    </w:p>
    <w:p w14:paraId="3731C801" w14:textId="4F18BC71" w:rsidR="008A5F93" w:rsidRDefault="00F668E6">
      <w:pPr>
        <w:pStyle w:val="ac"/>
        <w:numPr>
          <w:ilvl w:val="0"/>
          <w:numId w:val="8"/>
        </w:numPr>
      </w:pPr>
      <w:r>
        <w:rPr>
          <w:b/>
        </w:rPr>
        <w:t>Multiply</w:t>
      </w:r>
      <w:r w:rsidR="008A5F93" w:rsidRPr="00F668E6">
        <w:rPr>
          <w:b/>
        </w:rPr>
        <w:t xml:space="preserve"> the sum of all its even digits</w:t>
      </w:r>
      <w:r w:rsidR="008A5F93" w:rsidRPr="005F68E1">
        <w:t xml:space="preserve"> by </w:t>
      </w:r>
      <w:r w:rsidR="008A5F93" w:rsidRPr="00F668E6">
        <w:rPr>
          <w:b/>
        </w:rPr>
        <w:t>the sum of all its odd digits</w:t>
      </w:r>
    </w:p>
    <w:p w14:paraId="03021D96" w14:textId="5F7DCD12" w:rsidR="00F668E6" w:rsidRPr="005F68E1" w:rsidRDefault="00F668E6">
      <w:pPr>
        <w:pStyle w:val="ac"/>
        <w:numPr>
          <w:ilvl w:val="0"/>
          <w:numId w:val="8"/>
        </w:numPr>
      </w:pPr>
      <w:r>
        <w:t xml:space="preserve">Print the </w:t>
      </w:r>
      <w:r w:rsidRPr="00F668E6">
        <w:rPr>
          <w:b/>
          <w:bCs/>
        </w:rPr>
        <w:t>result of the multiplication</w:t>
      </w:r>
    </w:p>
    <w:p w14:paraId="0BD29E9D" w14:textId="77777777" w:rsidR="008A5F93" w:rsidRDefault="008A5F93" w:rsidP="008A5F93">
      <w:pPr>
        <w:pStyle w:val="3"/>
      </w:pPr>
      <w:r w:rsidRPr="00603773">
        <w:t>Examples</w:t>
      </w:r>
    </w:p>
    <w:tbl>
      <w:tblPr>
        <w:tblStyle w:val="af"/>
        <w:tblW w:w="708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1134"/>
        <w:gridCol w:w="4820"/>
      </w:tblGrid>
      <w:tr w:rsidR="008A5F93" w:rsidRPr="00927CBC" w14:paraId="3910DDEC" w14:textId="77777777" w:rsidTr="00627F7A">
        <w:trPr>
          <w:trHeight w:val="18"/>
        </w:trPr>
        <w:tc>
          <w:tcPr>
            <w:tcW w:w="1134" w:type="dxa"/>
            <w:shd w:val="clear" w:color="auto" w:fill="D9D9D9" w:themeFill="background1" w:themeFillShade="D9"/>
          </w:tcPr>
          <w:p w14:paraId="2A1BB51E" w14:textId="77777777" w:rsidR="008A5F93" w:rsidRPr="00927CBC" w:rsidRDefault="008A5F93" w:rsidP="00244EB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04000FB3" w14:textId="77777777" w:rsidR="008A5F93" w:rsidRPr="00927CBC" w:rsidRDefault="008A5F93" w:rsidP="00244EB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820" w:type="dxa"/>
            <w:shd w:val="clear" w:color="auto" w:fill="D9D9D9" w:themeFill="background1" w:themeFillShade="D9"/>
          </w:tcPr>
          <w:p w14:paraId="11670AAA" w14:textId="77777777" w:rsidR="008A5F93" w:rsidRDefault="008A5F93" w:rsidP="00244EB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8A5F93" w:rsidRPr="00927CBC" w14:paraId="1CE72362" w14:textId="77777777" w:rsidTr="00627F7A">
        <w:tc>
          <w:tcPr>
            <w:tcW w:w="1134" w:type="dxa"/>
          </w:tcPr>
          <w:p w14:paraId="571E691F" w14:textId="77777777" w:rsidR="008A5F93" w:rsidRPr="00BD0C85" w:rsidRDefault="008A5F93" w:rsidP="00244EB2">
            <w:pPr>
              <w:spacing w:before="0" w:after="0"/>
              <w:rPr>
                <w:rFonts w:ascii="Consolas" w:hAnsi="Consolas"/>
                <w:bCs/>
              </w:rPr>
            </w:pPr>
            <w:r w:rsidRPr="00BD0C85">
              <w:rPr>
                <w:rFonts w:ascii="Consolas" w:hAnsi="Consolas"/>
                <w:bCs/>
              </w:rPr>
              <w:t>12345</w:t>
            </w:r>
          </w:p>
        </w:tc>
        <w:tc>
          <w:tcPr>
            <w:tcW w:w="1134" w:type="dxa"/>
          </w:tcPr>
          <w:p w14:paraId="44B3A18E" w14:textId="77777777" w:rsidR="008A5F93" w:rsidRPr="00BD0C85" w:rsidRDefault="008A5F93" w:rsidP="00244EB2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BD0C85">
              <w:rPr>
                <w:rFonts w:ascii="Consolas" w:hAnsi="Consolas"/>
                <w:bCs/>
                <w:noProof/>
                <w:lang w:val="en-GB"/>
              </w:rPr>
              <w:t>54</w:t>
            </w:r>
          </w:p>
        </w:tc>
        <w:tc>
          <w:tcPr>
            <w:tcW w:w="4820" w:type="dxa"/>
          </w:tcPr>
          <w:p w14:paraId="3A498F84" w14:textId="6C15F3F3" w:rsidR="008A5F93" w:rsidRPr="00BD0C85" w:rsidRDefault="008A5F93" w:rsidP="00244EB2">
            <w:pPr>
              <w:spacing w:before="0" w:after="0"/>
              <w:rPr>
                <w:rFonts w:cstheme="minorHAnsi"/>
                <w:bCs/>
                <w:noProof/>
                <w:lang w:val="en-GB"/>
              </w:rPr>
            </w:pPr>
            <w:r w:rsidRPr="00BD0C85">
              <w:rPr>
                <w:rFonts w:cstheme="minorHAnsi"/>
                <w:bCs/>
                <w:noProof/>
                <w:lang w:val="en-GB"/>
              </w:rPr>
              <w:t xml:space="preserve">12345 has </w:t>
            </w:r>
            <w:r w:rsidRPr="00BD0C85">
              <w:rPr>
                <w:rFonts w:cstheme="minorHAnsi"/>
                <w:b/>
                <w:bCs/>
                <w:noProof/>
                <w:lang w:val="en-GB"/>
              </w:rPr>
              <w:t>2 even digits</w:t>
            </w:r>
            <w:r w:rsidRPr="00BD0C85">
              <w:rPr>
                <w:rFonts w:cstheme="minorHAnsi"/>
                <w:bCs/>
                <w:noProof/>
                <w:lang w:val="en-GB"/>
              </w:rPr>
              <w:t xml:space="preserve"> - 2 and 4. Even digits ha</w:t>
            </w:r>
            <w:r w:rsidR="00F814C7">
              <w:rPr>
                <w:rFonts w:cstheme="minorHAnsi"/>
                <w:bCs/>
                <w:noProof/>
                <w:lang w:val="en-GB"/>
              </w:rPr>
              <w:t>ve</w:t>
            </w:r>
            <w:r w:rsidRPr="00BD0C85">
              <w:rPr>
                <w:rFonts w:cstheme="minorHAnsi"/>
                <w:bCs/>
                <w:noProof/>
                <w:lang w:val="en-GB"/>
              </w:rPr>
              <w:t xml:space="preserve"> </w:t>
            </w:r>
            <w:r w:rsidR="00F814C7">
              <w:rPr>
                <w:rFonts w:cstheme="minorHAnsi"/>
                <w:bCs/>
                <w:noProof/>
                <w:lang w:val="en-GB"/>
              </w:rPr>
              <w:t xml:space="preserve">a </w:t>
            </w:r>
            <w:r w:rsidRPr="00BD0C85">
              <w:rPr>
                <w:rFonts w:cstheme="minorHAnsi"/>
                <w:b/>
                <w:bCs/>
                <w:noProof/>
                <w:lang w:val="en-GB"/>
              </w:rPr>
              <w:t>sum of 6</w:t>
            </w:r>
            <w:r w:rsidRPr="00BD0C85">
              <w:rPr>
                <w:rFonts w:cstheme="minorHAnsi"/>
                <w:bCs/>
                <w:noProof/>
                <w:lang w:val="en-GB"/>
              </w:rPr>
              <w:t>.</w:t>
            </w:r>
          </w:p>
          <w:p w14:paraId="33138702" w14:textId="766DAD32" w:rsidR="008A5F93" w:rsidRPr="00BD0C85" w:rsidRDefault="008A5F93" w:rsidP="00244EB2">
            <w:pPr>
              <w:spacing w:before="0" w:after="0"/>
              <w:rPr>
                <w:rFonts w:cstheme="minorHAnsi"/>
                <w:bCs/>
                <w:noProof/>
                <w:lang w:val="en-GB"/>
              </w:rPr>
            </w:pPr>
            <w:r w:rsidRPr="00BD0C85">
              <w:rPr>
                <w:rFonts w:cstheme="minorHAnsi"/>
                <w:bCs/>
                <w:noProof/>
                <w:lang w:val="en-GB"/>
              </w:rPr>
              <w:lastRenderedPageBreak/>
              <w:t>Also</w:t>
            </w:r>
            <w:r w:rsidR="00F814C7">
              <w:rPr>
                <w:rFonts w:cstheme="minorHAnsi"/>
                <w:bCs/>
                <w:noProof/>
                <w:lang w:val="en-GB"/>
              </w:rPr>
              <w:t>,</w:t>
            </w:r>
            <w:r w:rsidRPr="00BD0C85">
              <w:rPr>
                <w:rFonts w:cstheme="minorHAnsi"/>
                <w:bCs/>
                <w:noProof/>
                <w:lang w:val="en-GB"/>
              </w:rPr>
              <w:t xml:space="preserve"> it has </w:t>
            </w:r>
            <w:r w:rsidRPr="00BD0C85">
              <w:rPr>
                <w:rFonts w:cstheme="minorHAnsi"/>
                <w:b/>
                <w:bCs/>
                <w:noProof/>
                <w:lang w:val="en-GB"/>
              </w:rPr>
              <w:t>3 odd digits</w:t>
            </w:r>
            <w:r w:rsidRPr="00BD0C85">
              <w:rPr>
                <w:rFonts w:cstheme="minorHAnsi"/>
                <w:bCs/>
                <w:noProof/>
                <w:lang w:val="en-GB"/>
              </w:rPr>
              <w:t xml:space="preserve"> - 1, 3</w:t>
            </w:r>
            <w:r w:rsidR="00F814C7">
              <w:rPr>
                <w:rFonts w:cstheme="minorHAnsi"/>
                <w:bCs/>
                <w:noProof/>
                <w:lang w:val="en-GB"/>
              </w:rPr>
              <w:t>,</w:t>
            </w:r>
            <w:r w:rsidRPr="00BD0C85">
              <w:rPr>
                <w:rFonts w:cstheme="minorHAnsi"/>
                <w:bCs/>
                <w:noProof/>
                <w:lang w:val="en-GB"/>
              </w:rPr>
              <w:t xml:space="preserve"> and 5. Odd digits ha</w:t>
            </w:r>
            <w:r w:rsidR="00F814C7">
              <w:rPr>
                <w:rFonts w:cstheme="minorHAnsi"/>
                <w:bCs/>
                <w:noProof/>
                <w:lang w:val="en-GB"/>
              </w:rPr>
              <w:t>ve</w:t>
            </w:r>
            <w:r w:rsidRPr="00BD0C85">
              <w:rPr>
                <w:rFonts w:cstheme="minorHAnsi"/>
                <w:bCs/>
                <w:noProof/>
                <w:lang w:val="en-GB"/>
              </w:rPr>
              <w:t xml:space="preserve"> </w:t>
            </w:r>
            <w:r w:rsidR="00F814C7">
              <w:rPr>
                <w:rFonts w:cstheme="minorHAnsi"/>
                <w:bCs/>
                <w:noProof/>
                <w:lang w:val="en-GB"/>
              </w:rPr>
              <w:t xml:space="preserve">a </w:t>
            </w:r>
            <w:r w:rsidRPr="00BD0C85">
              <w:rPr>
                <w:rFonts w:cstheme="minorHAnsi"/>
                <w:b/>
                <w:bCs/>
                <w:noProof/>
                <w:lang w:val="en-GB"/>
              </w:rPr>
              <w:t>sum of 9</w:t>
            </w:r>
            <w:r w:rsidRPr="00BD0C85">
              <w:rPr>
                <w:rFonts w:cstheme="minorHAnsi"/>
                <w:bCs/>
                <w:noProof/>
                <w:lang w:val="en-GB"/>
              </w:rPr>
              <w:t>.</w:t>
            </w:r>
          </w:p>
          <w:p w14:paraId="0F2F1938" w14:textId="77777777" w:rsidR="008A5F93" w:rsidRPr="00BD0C85" w:rsidRDefault="008A5F93" w:rsidP="00244EB2">
            <w:pPr>
              <w:spacing w:before="0" w:after="0"/>
              <w:rPr>
                <w:rFonts w:cstheme="minorHAnsi"/>
                <w:bCs/>
                <w:noProof/>
                <w:lang w:val="en-GB"/>
              </w:rPr>
            </w:pPr>
            <w:r w:rsidRPr="00BD0C85">
              <w:rPr>
                <w:rFonts w:cstheme="minorHAnsi"/>
                <w:b/>
                <w:bCs/>
                <w:noProof/>
                <w:lang w:val="en-GB"/>
              </w:rPr>
              <w:t>Multiply 6 by 9</w:t>
            </w:r>
            <w:r w:rsidRPr="00BD0C85">
              <w:rPr>
                <w:rFonts w:cstheme="minorHAnsi"/>
                <w:bCs/>
                <w:noProof/>
                <w:lang w:val="en-GB"/>
              </w:rPr>
              <w:t xml:space="preserve"> and you get </w:t>
            </w:r>
            <w:r w:rsidRPr="00BD0C85">
              <w:rPr>
                <w:rFonts w:cstheme="minorHAnsi"/>
                <w:b/>
                <w:bCs/>
                <w:noProof/>
                <w:lang w:val="en-GB"/>
              </w:rPr>
              <w:t>54</w:t>
            </w:r>
            <w:r w:rsidRPr="00BD0C85">
              <w:rPr>
                <w:rFonts w:cstheme="minorHAnsi"/>
                <w:bCs/>
                <w:noProof/>
                <w:lang w:val="en-GB"/>
              </w:rPr>
              <w:t>.</w:t>
            </w:r>
          </w:p>
        </w:tc>
      </w:tr>
      <w:tr w:rsidR="008A5F93" w:rsidRPr="00927CBC" w14:paraId="2C2E63CD" w14:textId="77777777" w:rsidTr="00627F7A">
        <w:tc>
          <w:tcPr>
            <w:tcW w:w="1134" w:type="dxa"/>
          </w:tcPr>
          <w:p w14:paraId="6A451641" w14:textId="77777777" w:rsidR="008A5F93" w:rsidRPr="00BD0C85" w:rsidRDefault="008A5F93" w:rsidP="00244EB2">
            <w:pPr>
              <w:spacing w:before="0" w:after="0"/>
              <w:rPr>
                <w:rFonts w:ascii="Consolas" w:hAnsi="Consolas"/>
                <w:bCs/>
              </w:rPr>
            </w:pPr>
            <w:r w:rsidRPr="00BD0C85">
              <w:rPr>
                <w:rFonts w:ascii="Consolas" w:hAnsi="Consolas"/>
                <w:bCs/>
              </w:rPr>
              <w:lastRenderedPageBreak/>
              <w:t>-12345</w:t>
            </w:r>
          </w:p>
        </w:tc>
        <w:tc>
          <w:tcPr>
            <w:tcW w:w="1134" w:type="dxa"/>
          </w:tcPr>
          <w:p w14:paraId="7773A988" w14:textId="77777777" w:rsidR="008A5F93" w:rsidRPr="00BD0C85" w:rsidRDefault="008A5F93" w:rsidP="00244EB2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BD0C85">
              <w:rPr>
                <w:rFonts w:ascii="Consolas" w:hAnsi="Consolas"/>
                <w:bCs/>
                <w:noProof/>
                <w:lang w:val="en-GB"/>
              </w:rPr>
              <w:t>54</w:t>
            </w:r>
          </w:p>
        </w:tc>
        <w:tc>
          <w:tcPr>
            <w:tcW w:w="4820" w:type="dxa"/>
          </w:tcPr>
          <w:p w14:paraId="2B3BB228" w14:textId="77777777" w:rsidR="008A5F93" w:rsidRPr="00BD0C85" w:rsidRDefault="008A5F93" w:rsidP="00244EB2">
            <w:pPr>
              <w:spacing w:before="0" w:after="0"/>
              <w:rPr>
                <w:rFonts w:cstheme="minorHAnsi"/>
                <w:bCs/>
                <w:noProof/>
                <w:lang w:val="en-GB"/>
              </w:rPr>
            </w:pPr>
          </w:p>
        </w:tc>
      </w:tr>
    </w:tbl>
    <w:p w14:paraId="675E46F9" w14:textId="77777777" w:rsidR="00961C5A" w:rsidRDefault="00961C5A" w:rsidP="00961C5A"/>
    <w:p w14:paraId="36304213" w14:textId="55B5B30F" w:rsidR="000855ED" w:rsidRPr="00B0553A" w:rsidRDefault="000855ED" w:rsidP="000855ED">
      <w:pPr>
        <w:pStyle w:val="2"/>
        <w:rPr>
          <w:noProof/>
          <w:lang w:val="bg-BG"/>
        </w:rPr>
      </w:pPr>
      <w:r w:rsidRPr="00B0553A">
        <w:rPr>
          <w:noProof/>
        </w:rPr>
        <w:t>Vowels Count</w:t>
      </w:r>
    </w:p>
    <w:p w14:paraId="7463A8B1" w14:textId="77777777" w:rsidR="000855ED" w:rsidRDefault="000855ED" w:rsidP="000855ED">
      <w:r w:rsidRPr="00E4151C">
        <w:t>Write a program</w:t>
      </w:r>
      <w:r w:rsidRPr="007965AE">
        <w:rPr>
          <w:lang w:val="bg-BG"/>
        </w:rPr>
        <w:t xml:space="preserve"> </w:t>
      </w:r>
      <w:r>
        <w:t>that:</w:t>
      </w:r>
    </w:p>
    <w:p w14:paraId="2E4B8DAE" w14:textId="77777777" w:rsidR="000855ED" w:rsidRDefault="000855ED">
      <w:pPr>
        <w:pStyle w:val="ac"/>
        <w:numPr>
          <w:ilvl w:val="0"/>
          <w:numId w:val="9"/>
        </w:numPr>
        <w:rPr>
          <w:noProof/>
        </w:rPr>
      </w:pPr>
      <w:r>
        <w:rPr>
          <w:noProof/>
        </w:rPr>
        <w:t xml:space="preserve">Read a </w:t>
      </w:r>
      <w:r w:rsidRPr="007965AE">
        <w:rPr>
          <w:b/>
          <w:bCs/>
          <w:noProof/>
        </w:rPr>
        <w:t>text (string)</w:t>
      </w:r>
      <w:r>
        <w:rPr>
          <w:noProof/>
        </w:rPr>
        <w:t xml:space="preserve"> from the console</w:t>
      </w:r>
    </w:p>
    <w:p w14:paraId="23871DF6" w14:textId="1AE23CE8" w:rsidR="000855ED" w:rsidRPr="007965AE" w:rsidRDefault="000855ED">
      <w:pPr>
        <w:pStyle w:val="ac"/>
        <w:numPr>
          <w:ilvl w:val="0"/>
          <w:numId w:val="9"/>
        </w:numPr>
        <w:rPr>
          <w:noProof/>
        </w:rPr>
      </w:pPr>
      <w:r w:rsidRPr="00584937">
        <w:rPr>
          <w:noProof/>
        </w:rPr>
        <w:t xml:space="preserve">Create a </w:t>
      </w:r>
      <w:r w:rsidR="00084B78">
        <w:rPr>
          <w:noProof/>
        </w:rPr>
        <w:t>function</w:t>
      </w:r>
      <w:r>
        <w:rPr>
          <w:noProof/>
        </w:rPr>
        <w:t xml:space="preserve"> </w:t>
      </w:r>
      <w:r w:rsidRPr="00584937">
        <w:rPr>
          <w:noProof/>
        </w:rPr>
        <w:t xml:space="preserve">that receives a </w:t>
      </w:r>
      <w:r>
        <w:rPr>
          <w:b/>
          <w:bCs/>
          <w:noProof/>
        </w:rPr>
        <w:t>text</w:t>
      </w:r>
    </w:p>
    <w:p w14:paraId="1195205D" w14:textId="77777777" w:rsidR="000855ED" w:rsidRPr="007965AE" w:rsidRDefault="000855ED">
      <w:pPr>
        <w:pStyle w:val="ac"/>
        <w:numPr>
          <w:ilvl w:val="0"/>
          <w:numId w:val="9"/>
        </w:numPr>
        <w:rPr>
          <w:noProof/>
        </w:rPr>
      </w:pPr>
      <w:r w:rsidRPr="007965AE">
        <w:rPr>
          <w:noProof/>
        </w:rPr>
        <w:t>Find the</w:t>
      </w:r>
      <w:r>
        <w:rPr>
          <w:b/>
          <w:bCs/>
          <w:noProof/>
        </w:rPr>
        <w:t xml:space="preserve"> count of the vowels </w:t>
      </w:r>
      <w:r w:rsidRPr="007965AE">
        <w:rPr>
          <w:noProof/>
        </w:rPr>
        <w:t xml:space="preserve">contained in </w:t>
      </w:r>
      <w:r>
        <w:rPr>
          <w:noProof/>
        </w:rPr>
        <w:t>the text</w:t>
      </w:r>
    </w:p>
    <w:p w14:paraId="210759E4" w14:textId="77777777" w:rsidR="000855ED" w:rsidRDefault="000855ED">
      <w:pPr>
        <w:pStyle w:val="ac"/>
        <w:numPr>
          <w:ilvl w:val="0"/>
          <w:numId w:val="9"/>
        </w:numPr>
        <w:rPr>
          <w:noProof/>
        </w:rPr>
      </w:pPr>
      <w:r w:rsidRPr="007965AE">
        <w:rPr>
          <w:noProof/>
        </w:rPr>
        <w:t>Print the</w:t>
      </w:r>
      <w:r>
        <w:rPr>
          <w:b/>
          <w:bCs/>
          <w:noProof/>
        </w:rPr>
        <w:t xml:space="preserve"> count of the vowels </w:t>
      </w:r>
      <w:r w:rsidRPr="007965AE">
        <w:rPr>
          <w:noProof/>
        </w:rPr>
        <w:t>in the text</w:t>
      </w:r>
    </w:p>
    <w:p w14:paraId="32104BF5" w14:textId="77777777" w:rsidR="000855ED" w:rsidRPr="000237A0" w:rsidRDefault="000855ED" w:rsidP="000855ED">
      <w:pPr>
        <w:pStyle w:val="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f"/>
        <w:tblW w:w="22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233"/>
      </w:tblGrid>
      <w:tr w:rsidR="000855ED" w:rsidRPr="00B0553A" w14:paraId="26F03ED6" w14:textId="77777777" w:rsidTr="006A75FA">
        <w:trPr>
          <w:trHeight w:val="196"/>
        </w:trPr>
        <w:tc>
          <w:tcPr>
            <w:tcW w:w="1017" w:type="dxa"/>
            <w:shd w:val="clear" w:color="auto" w:fill="D9D9D9" w:themeFill="background1" w:themeFillShade="D9"/>
          </w:tcPr>
          <w:p w14:paraId="363EBE76" w14:textId="77777777" w:rsidR="000855ED" w:rsidRPr="00B0553A" w:rsidRDefault="000855ED" w:rsidP="006A75FA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1233" w:type="dxa"/>
            <w:shd w:val="clear" w:color="auto" w:fill="D9D9D9" w:themeFill="background1" w:themeFillShade="D9"/>
          </w:tcPr>
          <w:p w14:paraId="201D8125" w14:textId="77777777" w:rsidR="000855ED" w:rsidRPr="00B0553A" w:rsidRDefault="000855ED" w:rsidP="006A75FA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0855ED" w:rsidRPr="00B0553A" w14:paraId="36485DAE" w14:textId="77777777" w:rsidTr="006A75FA">
        <w:trPr>
          <w:trHeight w:val="372"/>
        </w:trPr>
        <w:tc>
          <w:tcPr>
            <w:tcW w:w="1017" w:type="dxa"/>
          </w:tcPr>
          <w:p w14:paraId="69A75BC6" w14:textId="77777777" w:rsidR="000855ED" w:rsidRPr="00B0553A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1233" w:type="dxa"/>
          </w:tcPr>
          <w:p w14:paraId="5478B86F" w14:textId="77777777" w:rsidR="000855ED" w:rsidRPr="00B0553A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</w:t>
            </w:r>
          </w:p>
        </w:tc>
      </w:tr>
      <w:tr w:rsidR="000855ED" w:rsidRPr="00B0553A" w14:paraId="60D17A2C" w14:textId="77777777" w:rsidTr="006A75FA">
        <w:trPr>
          <w:trHeight w:val="378"/>
        </w:trPr>
        <w:tc>
          <w:tcPr>
            <w:tcW w:w="1017" w:type="dxa"/>
          </w:tcPr>
          <w:p w14:paraId="113EB082" w14:textId="77777777" w:rsidR="000855ED" w:rsidRPr="00B0553A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Cats</w:t>
            </w:r>
          </w:p>
        </w:tc>
        <w:tc>
          <w:tcPr>
            <w:tcW w:w="1233" w:type="dxa"/>
          </w:tcPr>
          <w:p w14:paraId="2D062BF7" w14:textId="77777777" w:rsidR="000855ED" w:rsidRPr="00B0553A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1</w:t>
            </w:r>
          </w:p>
        </w:tc>
      </w:tr>
      <w:tr w:rsidR="000855ED" w:rsidRPr="00B0553A" w14:paraId="7E62B3F6" w14:textId="77777777" w:rsidTr="006A75FA">
        <w:trPr>
          <w:trHeight w:val="378"/>
        </w:trPr>
        <w:tc>
          <w:tcPr>
            <w:tcW w:w="1017" w:type="dxa"/>
          </w:tcPr>
          <w:p w14:paraId="5F48C2D9" w14:textId="77777777" w:rsidR="000855ED" w:rsidRPr="00B0553A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JS</w:t>
            </w:r>
          </w:p>
        </w:tc>
        <w:tc>
          <w:tcPr>
            <w:tcW w:w="1233" w:type="dxa"/>
          </w:tcPr>
          <w:p w14:paraId="0567E902" w14:textId="77777777" w:rsidR="000855ED" w:rsidRPr="00B0553A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0</w:t>
            </w:r>
          </w:p>
        </w:tc>
      </w:tr>
    </w:tbl>
    <w:p w14:paraId="4C867D29" w14:textId="77777777" w:rsidR="008A5F93" w:rsidRDefault="008A5F93" w:rsidP="008A5F93"/>
    <w:p w14:paraId="01E13D2A" w14:textId="6ED959B6" w:rsidR="000855ED" w:rsidRPr="00B0553A" w:rsidRDefault="000855ED" w:rsidP="000855ED">
      <w:pPr>
        <w:pStyle w:val="2"/>
        <w:rPr>
          <w:noProof/>
        </w:rPr>
      </w:pPr>
      <w:r w:rsidRPr="00B0553A">
        <w:rPr>
          <w:noProof/>
        </w:rPr>
        <w:t>Password Validator</w:t>
      </w:r>
    </w:p>
    <w:p w14:paraId="38F432D3" w14:textId="77777777" w:rsidR="000855ED" w:rsidRDefault="000855ED" w:rsidP="000855ED">
      <w:pPr>
        <w:rPr>
          <w:noProof/>
        </w:rPr>
      </w:pPr>
      <w:r>
        <w:rPr>
          <w:noProof/>
        </w:rPr>
        <w:t>Write</w:t>
      </w:r>
      <w:r w:rsidRPr="00826224">
        <w:rPr>
          <w:noProof/>
        </w:rPr>
        <w:t xml:space="preserve"> a program that checks if a given password is </w:t>
      </w:r>
      <w:r w:rsidRPr="00826224">
        <w:rPr>
          <w:b/>
          <w:bCs/>
          <w:noProof/>
        </w:rPr>
        <w:t>valid</w:t>
      </w:r>
      <w:r>
        <w:rPr>
          <w:noProof/>
        </w:rPr>
        <w:t>.</w:t>
      </w:r>
    </w:p>
    <w:p w14:paraId="0B4E95D6" w14:textId="77777777" w:rsidR="000855ED" w:rsidRPr="00B0553A" w:rsidRDefault="000855ED" w:rsidP="000855ED">
      <w:pPr>
        <w:rPr>
          <w:noProof/>
          <w:lang w:val="bg-BG"/>
        </w:rPr>
      </w:pPr>
      <w:r w:rsidRPr="00826224">
        <w:rPr>
          <w:noProof/>
          <w:lang w:val="bg-BG"/>
        </w:rPr>
        <w:t xml:space="preserve">The password validation </w:t>
      </w:r>
      <w:r w:rsidRPr="00826224">
        <w:rPr>
          <w:b/>
          <w:bCs/>
          <w:noProof/>
          <w:lang w:val="bg-BG"/>
        </w:rPr>
        <w:t>rules</w:t>
      </w:r>
      <w:r w:rsidRPr="00826224">
        <w:rPr>
          <w:noProof/>
          <w:lang w:val="bg-BG"/>
        </w:rPr>
        <w:t xml:space="preserve"> are:</w:t>
      </w:r>
    </w:p>
    <w:p w14:paraId="60D6DA4D" w14:textId="77777777" w:rsidR="000855ED" w:rsidRPr="00B0553A" w:rsidRDefault="000855ED">
      <w:pPr>
        <w:pStyle w:val="ac"/>
        <w:numPr>
          <w:ilvl w:val="0"/>
          <w:numId w:val="10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Pr="00B0553A">
        <w:rPr>
          <w:b/>
          <w:noProof/>
        </w:rPr>
        <w:t>6 – 10 characters (inclusive)</w:t>
      </w:r>
    </w:p>
    <w:p w14:paraId="2D81B894" w14:textId="77777777" w:rsidR="000855ED" w:rsidRPr="00B0553A" w:rsidRDefault="000855ED">
      <w:pPr>
        <w:pStyle w:val="ac"/>
        <w:numPr>
          <w:ilvl w:val="0"/>
          <w:numId w:val="10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Pr="00B0553A">
        <w:rPr>
          <w:b/>
          <w:noProof/>
        </w:rPr>
        <w:t>only letters and digits</w:t>
      </w:r>
    </w:p>
    <w:p w14:paraId="6492E23A" w14:textId="77777777" w:rsidR="000855ED" w:rsidRPr="00B0553A" w:rsidRDefault="000855ED">
      <w:pPr>
        <w:pStyle w:val="ac"/>
        <w:numPr>
          <w:ilvl w:val="0"/>
          <w:numId w:val="10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Pr="00B0553A">
        <w:rPr>
          <w:b/>
          <w:noProof/>
        </w:rPr>
        <w:t xml:space="preserve">at least 2 digits </w:t>
      </w:r>
    </w:p>
    <w:p w14:paraId="71FDAA74" w14:textId="77777777" w:rsidR="000855ED" w:rsidRPr="00B0553A" w:rsidRDefault="000855ED" w:rsidP="000855ED">
      <w:pPr>
        <w:rPr>
          <w:noProof/>
          <w:lang w:val="bg-BG"/>
        </w:rPr>
      </w:pPr>
      <w:r w:rsidRPr="00B0553A">
        <w:rPr>
          <w:noProof/>
        </w:rPr>
        <w:t>If</w:t>
      </w:r>
      <w:r w:rsidRPr="00826224">
        <w:rPr>
          <w:noProof/>
        </w:rPr>
        <w:t xml:space="preserve"> it is </w:t>
      </w:r>
      <w:r w:rsidRPr="00826224">
        <w:rPr>
          <w:b/>
          <w:bCs/>
          <w:noProof/>
        </w:rPr>
        <w:t>not valid</w:t>
      </w:r>
      <w:r w:rsidRPr="00826224">
        <w:rPr>
          <w:noProof/>
        </w:rPr>
        <w:t xml:space="preserve">, for any unfulfilled rule </w:t>
      </w:r>
      <w:r w:rsidRPr="00826224">
        <w:rPr>
          <w:b/>
          <w:bCs/>
          <w:noProof/>
        </w:rPr>
        <w:t>print the corresponding message</w:t>
      </w:r>
      <w:r w:rsidRPr="00826224">
        <w:rPr>
          <w:noProof/>
        </w:rPr>
        <w:t>:</w:t>
      </w:r>
    </w:p>
    <w:p w14:paraId="2B8106BF" w14:textId="77777777" w:rsidR="000855ED" w:rsidRPr="00EB4D8D" w:rsidRDefault="000855ED">
      <w:pPr>
        <w:pStyle w:val="ac"/>
        <w:numPr>
          <w:ilvl w:val="0"/>
          <w:numId w:val="11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be between 6 and 10 characters</w:t>
      </w:r>
      <w:r w:rsidRPr="00EB4D8D">
        <w:rPr>
          <w:rFonts w:ascii="Consolas" w:hAnsi="Consolas"/>
          <w:noProof/>
        </w:rPr>
        <w:t>"</w:t>
      </w:r>
    </w:p>
    <w:p w14:paraId="0FECA8BA" w14:textId="77777777" w:rsidR="000855ED" w:rsidRPr="00EB4D8D" w:rsidRDefault="000855ED">
      <w:pPr>
        <w:pStyle w:val="ac"/>
        <w:numPr>
          <w:ilvl w:val="0"/>
          <w:numId w:val="11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consist only of letters and digits</w:t>
      </w:r>
      <w:r w:rsidRPr="00EB4D8D">
        <w:rPr>
          <w:rFonts w:ascii="Consolas" w:hAnsi="Consolas"/>
          <w:noProof/>
        </w:rPr>
        <w:t>"</w:t>
      </w:r>
    </w:p>
    <w:p w14:paraId="0511AB29" w14:textId="77777777" w:rsidR="000855ED" w:rsidRPr="00EB4D8D" w:rsidRDefault="000855ED">
      <w:pPr>
        <w:pStyle w:val="ac"/>
        <w:numPr>
          <w:ilvl w:val="0"/>
          <w:numId w:val="11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have at least 2 digits</w:t>
      </w:r>
      <w:r w:rsidRPr="00EB4D8D">
        <w:rPr>
          <w:rFonts w:ascii="Consolas" w:hAnsi="Consolas"/>
          <w:noProof/>
        </w:rPr>
        <w:t>"</w:t>
      </w:r>
    </w:p>
    <w:p w14:paraId="11DFF13B" w14:textId="77777777" w:rsidR="000855ED" w:rsidRPr="00C84A3F" w:rsidRDefault="000855ED" w:rsidP="000855ED">
      <w:pPr>
        <w:pStyle w:val="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f"/>
        <w:tblW w:w="735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6097"/>
      </w:tblGrid>
      <w:tr w:rsidR="000855ED" w:rsidRPr="00B0553A" w14:paraId="71AA97D3" w14:textId="77777777" w:rsidTr="006A75FA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573613CA" w14:textId="77777777" w:rsidR="000855ED" w:rsidRPr="00B0553A" w:rsidRDefault="000855ED" w:rsidP="006A75FA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6097" w:type="dxa"/>
            <w:shd w:val="clear" w:color="auto" w:fill="D9D9D9" w:themeFill="background1" w:themeFillShade="D9"/>
          </w:tcPr>
          <w:p w14:paraId="50A1FE6E" w14:textId="77777777" w:rsidR="000855ED" w:rsidRPr="00B0553A" w:rsidRDefault="000855ED" w:rsidP="006A75FA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0855ED" w:rsidRPr="00B0553A" w14:paraId="3866CF65" w14:textId="77777777" w:rsidTr="006A75FA">
        <w:trPr>
          <w:trHeight w:val="372"/>
        </w:trPr>
        <w:tc>
          <w:tcPr>
            <w:tcW w:w="1259" w:type="dxa"/>
          </w:tcPr>
          <w:p w14:paraId="388F8000" w14:textId="77777777" w:rsidR="000855ED" w:rsidRPr="00B0553A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logIn</w:t>
            </w:r>
          </w:p>
        </w:tc>
        <w:tc>
          <w:tcPr>
            <w:tcW w:w="6097" w:type="dxa"/>
          </w:tcPr>
          <w:p w14:paraId="742E4DB3" w14:textId="77777777" w:rsidR="000855ED" w:rsidRPr="00B0553A" w:rsidRDefault="000855ED" w:rsidP="006A75FA">
            <w:pPr>
              <w:spacing w:before="0" w:after="0"/>
              <w:rPr>
                <w:rFonts w:ascii="Consolas" w:hAnsi="Consolas"/>
                <w:noProof/>
                <w:szCs w:val="24"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Password must be between 6 and 10 characters</w:t>
            </w:r>
            <w:r w:rsidRPr="00B0553A">
              <w:rPr>
                <w:rFonts w:ascii="Consolas" w:hAnsi="Consolas"/>
                <w:noProof/>
                <w:szCs w:val="24"/>
              </w:rPr>
              <w:t xml:space="preserve"> </w:t>
            </w:r>
          </w:p>
          <w:p w14:paraId="2F67B3BB" w14:textId="77777777" w:rsidR="000855ED" w:rsidRPr="00B0553A" w:rsidRDefault="000855ED" w:rsidP="006A75FA">
            <w:pPr>
              <w:spacing w:before="0" w:after="0"/>
              <w:rPr>
                <w:rFonts w:ascii="Consolas" w:hAnsi="Consolas" w:cstheme="minorHAnsi"/>
                <w:noProof/>
                <w:szCs w:val="24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have at least 2 digits</w:t>
            </w:r>
          </w:p>
        </w:tc>
      </w:tr>
      <w:tr w:rsidR="000855ED" w:rsidRPr="00B0553A" w14:paraId="4CAAAE34" w14:textId="77777777" w:rsidTr="006A75FA">
        <w:trPr>
          <w:trHeight w:val="378"/>
        </w:trPr>
        <w:tc>
          <w:tcPr>
            <w:tcW w:w="1259" w:type="dxa"/>
          </w:tcPr>
          <w:p w14:paraId="5B2F33F3" w14:textId="77777777" w:rsidR="000855ED" w:rsidRPr="00B0553A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MyPass123</w:t>
            </w:r>
          </w:p>
        </w:tc>
        <w:tc>
          <w:tcPr>
            <w:tcW w:w="6097" w:type="dxa"/>
          </w:tcPr>
          <w:p w14:paraId="3CE8DE73" w14:textId="77777777" w:rsidR="000855ED" w:rsidRPr="00B0553A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Password is valid</w:t>
            </w:r>
          </w:p>
        </w:tc>
      </w:tr>
      <w:tr w:rsidR="000855ED" w:rsidRPr="00B0553A" w14:paraId="597D75A3" w14:textId="77777777" w:rsidTr="006A75FA">
        <w:trPr>
          <w:trHeight w:val="378"/>
        </w:trPr>
        <w:tc>
          <w:tcPr>
            <w:tcW w:w="1259" w:type="dxa"/>
          </w:tcPr>
          <w:p w14:paraId="4AE9E538" w14:textId="77777777" w:rsidR="000855ED" w:rsidRPr="00B0553A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Pa$s$s</w:t>
            </w:r>
          </w:p>
        </w:tc>
        <w:tc>
          <w:tcPr>
            <w:tcW w:w="6097" w:type="dxa"/>
          </w:tcPr>
          <w:p w14:paraId="0A0B7781" w14:textId="77777777" w:rsidR="000855ED" w:rsidRPr="00B0553A" w:rsidRDefault="000855ED" w:rsidP="006A75FA">
            <w:pPr>
              <w:spacing w:before="0" w:after="0"/>
              <w:rPr>
                <w:rFonts w:ascii="Consolas" w:hAnsi="Consolas"/>
                <w:noProof/>
                <w:szCs w:val="24"/>
                <w:lang w:val="bg-BG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consist only of letters and digits</w:t>
            </w:r>
          </w:p>
          <w:p w14:paraId="74F44163" w14:textId="77777777" w:rsidR="000855ED" w:rsidRPr="00B0553A" w:rsidRDefault="000855ED" w:rsidP="006A75FA">
            <w:pPr>
              <w:spacing w:before="0" w:after="0"/>
              <w:rPr>
                <w:rFonts w:ascii="Consolas" w:hAnsi="Consolas"/>
                <w:noProof/>
                <w:szCs w:val="24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have at least 2 digits</w:t>
            </w:r>
          </w:p>
        </w:tc>
      </w:tr>
    </w:tbl>
    <w:p w14:paraId="2427AC50" w14:textId="6BD48124" w:rsidR="000855ED" w:rsidRDefault="000855ED" w:rsidP="000855ED">
      <w:pPr>
        <w:pStyle w:val="2"/>
        <w:rPr>
          <w:noProof/>
        </w:rPr>
      </w:pPr>
      <w:r>
        <w:rPr>
          <w:noProof/>
        </w:rPr>
        <w:lastRenderedPageBreak/>
        <w:t>Orders</w:t>
      </w:r>
    </w:p>
    <w:p w14:paraId="210A35FB" w14:textId="77777777" w:rsidR="000855ED" w:rsidRDefault="000855ED" w:rsidP="000855ED">
      <w:pPr>
        <w:rPr>
          <w:noProof/>
        </w:rPr>
      </w:pPr>
      <w:r>
        <w:rPr>
          <w:noProof/>
        </w:rPr>
        <w:t>Write</w:t>
      </w:r>
      <w:r w:rsidRPr="00380796">
        <w:rPr>
          <w:noProof/>
        </w:rPr>
        <w:t xml:space="preserve"> a program that</w:t>
      </w:r>
      <w:r>
        <w:rPr>
          <w:noProof/>
        </w:rPr>
        <w:t>:</w:t>
      </w:r>
    </w:p>
    <w:p w14:paraId="1FC5AB83" w14:textId="77777777" w:rsidR="000855ED" w:rsidRPr="00A8711E" w:rsidRDefault="000855ED">
      <w:pPr>
        <w:pStyle w:val="ac"/>
        <w:numPr>
          <w:ilvl w:val="0"/>
          <w:numId w:val="12"/>
        </w:numPr>
        <w:rPr>
          <w:noProof/>
        </w:rPr>
      </w:pPr>
      <w:r>
        <w:rPr>
          <w:noProof/>
        </w:rPr>
        <w:t xml:space="preserve">Reads a </w:t>
      </w:r>
      <w:r w:rsidRPr="00502E4A">
        <w:rPr>
          <w:b/>
          <w:bCs/>
          <w:noProof/>
        </w:rPr>
        <w:t>string</w:t>
      </w:r>
      <w:r>
        <w:rPr>
          <w:noProof/>
        </w:rPr>
        <w:t xml:space="preserve"> on the first line from the console, </w:t>
      </w:r>
      <w:r w:rsidRPr="00A8711E">
        <w:rPr>
          <w:noProof/>
        </w:rPr>
        <w:t>representing a</w:t>
      </w:r>
      <w:r>
        <w:rPr>
          <w:b/>
          <w:bCs/>
          <w:noProof/>
        </w:rPr>
        <w:t xml:space="preserve"> </w:t>
      </w:r>
      <w:r w:rsidRPr="00A940A2">
        <w:rPr>
          <w:b/>
          <w:bCs/>
          <w:noProof/>
        </w:rPr>
        <w:t>product</w:t>
      </w:r>
      <w:r>
        <w:rPr>
          <w:noProof/>
        </w:rPr>
        <w:t xml:space="preserve"> - </w:t>
      </w: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coffee</w:t>
      </w:r>
      <w:r w:rsidRPr="00A940A2">
        <w:rPr>
          <w:rFonts w:ascii="Consolas" w:hAnsi="Consolas"/>
        </w:rPr>
        <w:t>"</w:t>
      </w:r>
      <w:r>
        <w:rPr>
          <w:noProof/>
        </w:rPr>
        <w:t xml:space="preserve">,  </w:t>
      </w: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water</w:t>
      </w:r>
      <w:r w:rsidRPr="00A940A2">
        <w:rPr>
          <w:rFonts w:ascii="Consolas" w:hAnsi="Consolas"/>
        </w:rPr>
        <w:t>"</w:t>
      </w:r>
      <w:r>
        <w:rPr>
          <w:noProof/>
        </w:rPr>
        <w:t>,</w:t>
      </w:r>
      <w:r>
        <w:rPr>
          <w:rFonts w:ascii="Consolas" w:hAnsi="Consolas"/>
        </w:rPr>
        <w:t xml:space="preserve"> </w:t>
      </w: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coke</w:t>
      </w:r>
      <w:r w:rsidRPr="00A940A2">
        <w:rPr>
          <w:rFonts w:ascii="Consolas" w:hAnsi="Consolas"/>
        </w:rPr>
        <w:t>"</w:t>
      </w:r>
      <w:r>
        <w:rPr>
          <w:noProof/>
        </w:rPr>
        <w:t xml:space="preserve"> or </w:t>
      </w: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snacks</w:t>
      </w:r>
      <w:r w:rsidRPr="00A940A2">
        <w:rPr>
          <w:rFonts w:ascii="Consolas" w:hAnsi="Consolas"/>
        </w:rPr>
        <w:t>"</w:t>
      </w:r>
    </w:p>
    <w:p w14:paraId="7D518572" w14:textId="77777777" w:rsidR="000855ED" w:rsidRDefault="000855ED">
      <w:pPr>
        <w:pStyle w:val="ac"/>
        <w:numPr>
          <w:ilvl w:val="0"/>
          <w:numId w:val="12"/>
        </w:numPr>
        <w:rPr>
          <w:noProof/>
        </w:rPr>
      </w:pPr>
      <w:r>
        <w:rPr>
          <w:noProof/>
        </w:rPr>
        <w:t xml:space="preserve">Reads an </w:t>
      </w:r>
      <w:r w:rsidRPr="00502E4A">
        <w:rPr>
          <w:b/>
          <w:bCs/>
          <w:noProof/>
        </w:rPr>
        <w:t>integer</w:t>
      </w:r>
      <w:r>
        <w:rPr>
          <w:noProof/>
          <w:lang w:val="bg-BG"/>
        </w:rPr>
        <w:t xml:space="preserve"> </w:t>
      </w:r>
      <w:r>
        <w:rPr>
          <w:noProof/>
        </w:rPr>
        <w:t xml:space="preserve">on the second line from the console, representing the </w:t>
      </w:r>
      <w:r w:rsidRPr="00544EE4">
        <w:rPr>
          <w:b/>
          <w:bCs/>
          <w:noProof/>
        </w:rPr>
        <w:t>quantity</w:t>
      </w:r>
      <w:r>
        <w:rPr>
          <w:noProof/>
        </w:rPr>
        <w:t xml:space="preserve"> of the product</w:t>
      </w:r>
    </w:p>
    <w:p w14:paraId="3B7963D8" w14:textId="56B0A9A0" w:rsidR="000855ED" w:rsidRDefault="000855ED">
      <w:pPr>
        <w:pStyle w:val="ac"/>
        <w:numPr>
          <w:ilvl w:val="0"/>
          <w:numId w:val="12"/>
        </w:numPr>
        <w:rPr>
          <w:noProof/>
        </w:rPr>
      </w:pPr>
      <w:r>
        <w:rPr>
          <w:noProof/>
        </w:rPr>
        <w:t xml:space="preserve">Create a </w:t>
      </w:r>
      <w:r w:rsidR="00084B78">
        <w:rPr>
          <w:noProof/>
        </w:rPr>
        <w:t>function</w:t>
      </w:r>
      <w:r>
        <w:rPr>
          <w:noProof/>
        </w:rPr>
        <w:t xml:space="preserve"> that calculates and prints the total price of an order</w:t>
      </w:r>
    </w:p>
    <w:p w14:paraId="3AF83201" w14:textId="47B2B17B" w:rsidR="000855ED" w:rsidRPr="00A8711E" w:rsidRDefault="000855ED">
      <w:pPr>
        <w:pStyle w:val="ac"/>
        <w:numPr>
          <w:ilvl w:val="0"/>
          <w:numId w:val="12"/>
        </w:numPr>
        <w:rPr>
          <w:noProof/>
        </w:rPr>
      </w:pPr>
      <w:r>
        <w:rPr>
          <w:noProof/>
        </w:rPr>
        <w:t xml:space="preserve">The </w:t>
      </w:r>
      <w:r w:rsidR="00084B78">
        <w:rPr>
          <w:noProof/>
        </w:rPr>
        <w:t>function</w:t>
      </w:r>
      <w:r>
        <w:rPr>
          <w:noProof/>
        </w:rPr>
        <w:t xml:space="preserve"> should receive two parameters: </w:t>
      </w:r>
      <w:r w:rsidRPr="00A8711E">
        <w:rPr>
          <w:b/>
          <w:bCs/>
          <w:noProof/>
        </w:rPr>
        <w:t xml:space="preserve">product </w:t>
      </w:r>
      <w:r w:rsidRPr="00A8711E">
        <w:rPr>
          <w:noProof/>
        </w:rPr>
        <w:t>and</w:t>
      </w:r>
      <w:r w:rsidRPr="00A8711E">
        <w:rPr>
          <w:b/>
          <w:bCs/>
          <w:noProof/>
        </w:rPr>
        <w:t xml:space="preserve"> quantity</w:t>
      </w:r>
    </w:p>
    <w:p w14:paraId="5EA336B7" w14:textId="77777777" w:rsidR="000855ED" w:rsidRDefault="000855ED">
      <w:pPr>
        <w:pStyle w:val="ac"/>
        <w:numPr>
          <w:ilvl w:val="0"/>
          <w:numId w:val="12"/>
        </w:numPr>
        <w:rPr>
          <w:noProof/>
        </w:rPr>
      </w:pPr>
      <w:r>
        <w:rPr>
          <w:noProof/>
        </w:rPr>
        <w:t>The prices for a single item of each product are:</w:t>
      </w:r>
    </w:p>
    <w:p w14:paraId="3676E8F7" w14:textId="77777777" w:rsidR="000855ED" w:rsidRPr="00A8711E" w:rsidRDefault="000855ED">
      <w:pPr>
        <w:pStyle w:val="ac"/>
        <w:numPr>
          <w:ilvl w:val="0"/>
          <w:numId w:val="13"/>
        </w:numPr>
        <w:rPr>
          <w:b/>
          <w:bCs/>
          <w:noProof/>
          <w:lang w:val="bg-BG"/>
        </w:rPr>
      </w:pPr>
      <w:r w:rsidRPr="00A8711E">
        <w:rPr>
          <w:b/>
          <w:bCs/>
          <w:noProof/>
        </w:rPr>
        <w:t>coffee – 1.50</w:t>
      </w:r>
    </w:p>
    <w:p w14:paraId="0AD42772" w14:textId="77777777" w:rsidR="000855ED" w:rsidRPr="00A8711E" w:rsidRDefault="000855ED">
      <w:pPr>
        <w:pStyle w:val="ac"/>
        <w:numPr>
          <w:ilvl w:val="0"/>
          <w:numId w:val="13"/>
        </w:numPr>
        <w:rPr>
          <w:b/>
          <w:bCs/>
          <w:noProof/>
          <w:lang w:val="bg-BG"/>
        </w:rPr>
      </w:pPr>
      <w:r w:rsidRPr="00A8711E">
        <w:rPr>
          <w:b/>
          <w:bCs/>
          <w:noProof/>
        </w:rPr>
        <w:t>water – 1.00</w:t>
      </w:r>
    </w:p>
    <w:p w14:paraId="07FA007B" w14:textId="77777777" w:rsidR="000855ED" w:rsidRPr="00A8711E" w:rsidRDefault="000855ED">
      <w:pPr>
        <w:pStyle w:val="ac"/>
        <w:numPr>
          <w:ilvl w:val="0"/>
          <w:numId w:val="13"/>
        </w:numPr>
        <w:rPr>
          <w:b/>
          <w:bCs/>
          <w:noProof/>
          <w:lang w:val="bg-BG"/>
        </w:rPr>
      </w:pPr>
      <w:r w:rsidRPr="00A8711E">
        <w:rPr>
          <w:b/>
          <w:bCs/>
          <w:noProof/>
        </w:rPr>
        <w:t>coke – 1.40</w:t>
      </w:r>
    </w:p>
    <w:p w14:paraId="1CF12DC7" w14:textId="77777777" w:rsidR="000855ED" w:rsidRPr="00A8711E" w:rsidRDefault="000855ED">
      <w:pPr>
        <w:pStyle w:val="ac"/>
        <w:numPr>
          <w:ilvl w:val="0"/>
          <w:numId w:val="13"/>
        </w:numPr>
        <w:rPr>
          <w:b/>
          <w:bCs/>
          <w:noProof/>
          <w:lang w:val="bg-BG"/>
        </w:rPr>
      </w:pPr>
      <w:r w:rsidRPr="00A8711E">
        <w:rPr>
          <w:b/>
          <w:bCs/>
          <w:noProof/>
        </w:rPr>
        <w:t>snacks – 2.00</w:t>
      </w:r>
    </w:p>
    <w:p w14:paraId="6B75DC85" w14:textId="74C7E0B4" w:rsidR="000855ED" w:rsidRPr="00502E4A" w:rsidRDefault="000855ED">
      <w:pPr>
        <w:pStyle w:val="ac"/>
        <w:numPr>
          <w:ilvl w:val="0"/>
          <w:numId w:val="12"/>
        </w:numPr>
        <w:rPr>
          <w:noProof/>
          <w:lang w:val="bg-BG"/>
        </w:rPr>
      </w:pPr>
      <w:r w:rsidRPr="00380796">
        <w:rPr>
          <w:noProof/>
        </w:rPr>
        <w:t xml:space="preserve">Print </w:t>
      </w:r>
      <w:r w:rsidRPr="009571F7">
        <w:rPr>
          <w:noProof/>
        </w:rPr>
        <w:t>the result</w:t>
      </w:r>
      <w:r>
        <w:rPr>
          <w:noProof/>
        </w:rPr>
        <w:t>,</w:t>
      </w:r>
      <w:r w:rsidRPr="009571F7">
        <w:rPr>
          <w:noProof/>
        </w:rPr>
        <w:t xml:space="preserve"> </w:t>
      </w:r>
      <w:bookmarkStart w:id="0" w:name="_Hlk150698578"/>
      <w:r>
        <w:rPr>
          <w:b/>
          <w:bCs/>
          <w:noProof/>
        </w:rPr>
        <w:t>formatted</w:t>
      </w:r>
      <w:r w:rsidRPr="000855ED">
        <w:rPr>
          <w:b/>
          <w:bCs/>
          <w:noProof/>
        </w:rPr>
        <w:t xml:space="preserve"> to the second digit</w:t>
      </w:r>
      <w:bookmarkEnd w:id="0"/>
    </w:p>
    <w:p w14:paraId="2399C11F" w14:textId="77777777" w:rsidR="000855ED" w:rsidRPr="000237A0" w:rsidRDefault="000855ED" w:rsidP="000855ED">
      <w:pPr>
        <w:pStyle w:val="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f"/>
        <w:tblW w:w="7655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6"/>
        <w:gridCol w:w="1276"/>
        <w:gridCol w:w="318"/>
        <w:gridCol w:w="958"/>
        <w:gridCol w:w="1258"/>
        <w:gridCol w:w="399"/>
        <w:gridCol w:w="1178"/>
        <w:gridCol w:w="992"/>
      </w:tblGrid>
      <w:tr w:rsidR="000855ED" w:rsidRPr="007028D1" w14:paraId="1ACA7D70" w14:textId="77777777" w:rsidTr="006A75FA"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5C927DD4" w14:textId="77777777" w:rsidR="000855ED" w:rsidRPr="007028D1" w:rsidRDefault="000855ED" w:rsidP="006A75FA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7AF2175D" w14:textId="77777777" w:rsidR="000855ED" w:rsidRPr="007028D1" w:rsidRDefault="000855ED" w:rsidP="006A75FA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1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4773376" w14:textId="77777777" w:rsidR="000855ED" w:rsidRPr="007028D1" w:rsidRDefault="000855ED" w:rsidP="006A75F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58" w:type="dxa"/>
            <w:shd w:val="clear" w:color="auto" w:fill="D9D9D9" w:themeFill="background1" w:themeFillShade="D9"/>
            <w:vAlign w:val="center"/>
          </w:tcPr>
          <w:p w14:paraId="5BFE0644" w14:textId="77777777" w:rsidR="000855ED" w:rsidRPr="007028D1" w:rsidRDefault="000855ED" w:rsidP="006A75FA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8" w:type="dxa"/>
            <w:shd w:val="clear" w:color="auto" w:fill="D9D9D9" w:themeFill="background1" w:themeFillShade="D9"/>
            <w:vAlign w:val="center"/>
          </w:tcPr>
          <w:p w14:paraId="3B4334B9" w14:textId="77777777" w:rsidR="000855ED" w:rsidRPr="007028D1" w:rsidRDefault="000855ED" w:rsidP="006A75FA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C4A64C4" w14:textId="77777777" w:rsidR="000855ED" w:rsidRPr="007028D1" w:rsidRDefault="000855ED" w:rsidP="006A75F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8" w:type="dxa"/>
            <w:shd w:val="clear" w:color="auto" w:fill="D9D9D9" w:themeFill="background1" w:themeFillShade="D9"/>
            <w:vAlign w:val="center"/>
          </w:tcPr>
          <w:p w14:paraId="6D087896" w14:textId="77777777" w:rsidR="000855ED" w:rsidRPr="007028D1" w:rsidRDefault="000855ED" w:rsidP="006A75FA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7906F3F9" w14:textId="77777777" w:rsidR="000855ED" w:rsidRPr="007028D1" w:rsidRDefault="000855ED" w:rsidP="006A75FA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0855ED" w:rsidRPr="007028D1" w14:paraId="614B0ABD" w14:textId="77777777" w:rsidTr="006A75FA">
        <w:tc>
          <w:tcPr>
            <w:tcW w:w="1276" w:type="dxa"/>
          </w:tcPr>
          <w:p w14:paraId="653AED67" w14:textId="77777777" w:rsidR="000855ED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ater</w:t>
            </w:r>
          </w:p>
          <w:p w14:paraId="20B27FB5" w14:textId="77777777" w:rsidR="000855ED" w:rsidRPr="007028D1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276" w:type="dxa"/>
          </w:tcPr>
          <w:p w14:paraId="7AD9FCD2" w14:textId="77777777" w:rsidR="000855ED" w:rsidRPr="007028D1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.00</w:t>
            </w:r>
          </w:p>
        </w:tc>
        <w:tc>
          <w:tcPr>
            <w:tcW w:w="318" w:type="dxa"/>
            <w:vMerge/>
            <w:tcBorders>
              <w:bottom w:val="nil"/>
            </w:tcBorders>
            <w:shd w:val="clear" w:color="auto" w:fill="auto"/>
          </w:tcPr>
          <w:p w14:paraId="17C4FBBA" w14:textId="77777777" w:rsidR="000855ED" w:rsidRPr="007028D1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58" w:type="dxa"/>
          </w:tcPr>
          <w:p w14:paraId="7AF9D6B9" w14:textId="77777777" w:rsidR="000855ED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ffee</w:t>
            </w:r>
          </w:p>
          <w:p w14:paraId="5DAF7456" w14:textId="77777777" w:rsidR="000855ED" w:rsidRPr="007028D1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258" w:type="dxa"/>
          </w:tcPr>
          <w:p w14:paraId="2F0EEE45" w14:textId="77777777" w:rsidR="000855ED" w:rsidRPr="007028D1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.00</w:t>
            </w:r>
          </w:p>
        </w:tc>
        <w:tc>
          <w:tcPr>
            <w:tcW w:w="399" w:type="dxa"/>
            <w:vMerge/>
            <w:tcBorders>
              <w:bottom w:val="nil"/>
            </w:tcBorders>
            <w:shd w:val="clear" w:color="auto" w:fill="auto"/>
          </w:tcPr>
          <w:p w14:paraId="6AD79D89" w14:textId="77777777" w:rsidR="000855ED" w:rsidRPr="007028D1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8" w:type="dxa"/>
          </w:tcPr>
          <w:p w14:paraId="6CC3941E" w14:textId="77777777" w:rsidR="000855ED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nacks</w:t>
            </w:r>
          </w:p>
          <w:p w14:paraId="26162CC6" w14:textId="77777777" w:rsidR="000855ED" w:rsidRPr="007028D1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992" w:type="dxa"/>
          </w:tcPr>
          <w:p w14:paraId="3BC074BB" w14:textId="77777777" w:rsidR="000855ED" w:rsidRPr="007028D1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.00</w:t>
            </w:r>
          </w:p>
        </w:tc>
      </w:tr>
    </w:tbl>
    <w:p w14:paraId="3D16E607" w14:textId="77777777" w:rsidR="000855ED" w:rsidRPr="00D84921" w:rsidRDefault="000855ED" w:rsidP="000855ED">
      <w:pPr>
        <w:rPr>
          <w:lang w:val="bg-BG"/>
        </w:rPr>
      </w:pPr>
    </w:p>
    <w:p w14:paraId="271F5B5C" w14:textId="77777777" w:rsidR="000855ED" w:rsidRDefault="000855ED" w:rsidP="000855ED">
      <w:pPr>
        <w:pStyle w:val="2"/>
        <w:rPr>
          <w:noProof/>
        </w:rPr>
      </w:pPr>
      <w:r w:rsidRPr="00380796">
        <w:rPr>
          <w:noProof/>
        </w:rPr>
        <w:t>Greater of Two Values</w:t>
      </w:r>
    </w:p>
    <w:p w14:paraId="790099E8" w14:textId="77777777" w:rsidR="000855ED" w:rsidRDefault="000855ED" w:rsidP="000855ED">
      <w:r>
        <w:t>Write a program that:</w:t>
      </w:r>
    </w:p>
    <w:p w14:paraId="271D500B" w14:textId="77777777" w:rsidR="000855ED" w:rsidRDefault="000855ED">
      <w:pPr>
        <w:pStyle w:val="ac"/>
        <w:numPr>
          <w:ilvl w:val="0"/>
          <w:numId w:val="14"/>
        </w:numPr>
      </w:pPr>
      <w:r>
        <w:t xml:space="preserve">Reads a </w:t>
      </w:r>
      <w:r w:rsidRPr="00AD69AE">
        <w:rPr>
          <w:b/>
          <w:bCs/>
        </w:rPr>
        <w:t>type (string)</w:t>
      </w:r>
      <w:r>
        <w:t xml:space="preserve"> and </w:t>
      </w:r>
      <w:r w:rsidRPr="00AD69AE">
        <w:rPr>
          <w:b/>
          <w:bCs/>
        </w:rPr>
        <w:t>two values</w:t>
      </w:r>
      <w:r>
        <w:t xml:space="preserve"> of this type from the console</w:t>
      </w:r>
    </w:p>
    <w:p w14:paraId="2A948C17" w14:textId="77777777" w:rsidR="000855ED" w:rsidRDefault="000855ED">
      <w:pPr>
        <w:pStyle w:val="ac"/>
        <w:numPr>
          <w:ilvl w:val="0"/>
          <w:numId w:val="14"/>
        </w:numPr>
      </w:pPr>
      <w:r>
        <w:rPr>
          <w:noProof/>
        </w:rPr>
        <w:t>Entered type can be one of the following values:</w:t>
      </w:r>
      <w:r w:rsidRPr="005870C0">
        <w:rPr>
          <w:noProof/>
        </w:rPr>
        <w:t xml:space="preserve"> </w:t>
      </w:r>
      <w:r w:rsidRPr="00E15709">
        <w:t>"</w:t>
      </w:r>
      <w:r w:rsidRPr="00F46023">
        <w:rPr>
          <w:rFonts w:ascii="Consolas" w:hAnsi="Consolas"/>
          <w:b/>
          <w:bCs/>
          <w:noProof/>
        </w:rPr>
        <w:t>int</w:t>
      </w:r>
      <w:r w:rsidRPr="00E15709">
        <w:t>"</w:t>
      </w:r>
      <w:r w:rsidRPr="005870C0">
        <w:rPr>
          <w:noProof/>
        </w:rPr>
        <w:t xml:space="preserve">, </w:t>
      </w:r>
      <w:r w:rsidRPr="00E15709">
        <w:t>"</w:t>
      </w:r>
      <w:r w:rsidRPr="00F46023">
        <w:rPr>
          <w:rFonts w:ascii="Consolas" w:hAnsi="Consolas"/>
          <w:b/>
          <w:bCs/>
          <w:noProof/>
        </w:rPr>
        <w:t>char</w:t>
      </w:r>
      <w:r w:rsidRPr="00E15709">
        <w:t>"</w:t>
      </w:r>
      <w:r w:rsidRPr="005870C0">
        <w:rPr>
          <w:noProof/>
        </w:rPr>
        <w:t xml:space="preserve"> or </w:t>
      </w:r>
      <w:r w:rsidRPr="00E15709">
        <w:t>"</w:t>
      </w:r>
      <w:r w:rsidRPr="00F46023">
        <w:rPr>
          <w:rFonts w:ascii="Consolas" w:hAnsi="Consolas"/>
          <w:b/>
          <w:bCs/>
          <w:noProof/>
        </w:rPr>
        <w:t>string</w:t>
      </w:r>
      <w:r w:rsidRPr="00E15709">
        <w:t>"</w:t>
      </w:r>
    </w:p>
    <w:p w14:paraId="1FCF1CE2" w14:textId="56C31813" w:rsidR="000855ED" w:rsidRPr="00AD69AE" w:rsidRDefault="000855ED">
      <w:pPr>
        <w:pStyle w:val="ac"/>
        <w:numPr>
          <w:ilvl w:val="0"/>
          <w:numId w:val="14"/>
        </w:numPr>
        <w:rPr>
          <w:noProof/>
          <w:lang w:val="bg-BG"/>
        </w:rPr>
      </w:pPr>
      <w:r w:rsidRPr="005870C0">
        <w:rPr>
          <w:noProof/>
        </w:rPr>
        <w:t xml:space="preserve">Create </w:t>
      </w:r>
      <w:r w:rsidR="00084B78">
        <w:rPr>
          <w:noProof/>
        </w:rPr>
        <w:t>functions</w:t>
      </w:r>
      <w:r w:rsidRPr="005870C0">
        <w:rPr>
          <w:noProof/>
        </w:rPr>
        <w:t xml:space="preserve"> </w:t>
      </w:r>
      <w:r w:rsidRPr="00AD69AE">
        <w:rPr>
          <w:b/>
          <w:bCs/>
          <w:noProof/>
        </w:rPr>
        <w:t xml:space="preserve">which can compare </w:t>
      </w:r>
      <w:r w:rsidRPr="00AD69AE">
        <w:rPr>
          <w:rFonts w:ascii="Consolas" w:hAnsi="Consolas"/>
          <w:b/>
          <w:bCs/>
          <w:noProof/>
        </w:rPr>
        <w:t>int</w:t>
      </w:r>
      <w:r w:rsidRPr="00AD69AE">
        <w:rPr>
          <w:b/>
          <w:bCs/>
          <w:noProof/>
        </w:rPr>
        <w:t xml:space="preserve">, </w:t>
      </w:r>
      <w:r w:rsidRPr="00AD69AE">
        <w:rPr>
          <w:rFonts w:ascii="Consolas" w:hAnsi="Consolas"/>
          <w:b/>
          <w:bCs/>
          <w:noProof/>
        </w:rPr>
        <w:t>char</w:t>
      </w:r>
      <w:r w:rsidRPr="00AD69AE">
        <w:rPr>
          <w:b/>
          <w:bCs/>
          <w:noProof/>
        </w:rPr>
        <w:t xml:space="preserve"> or </w:t>
      </w:r>
      <w:r w:rsidRPr="00AD69AE">
        <w:rPr>
          <w:rFonts w:ascii="Consolas" w:hAnsi="Consolas"/>
          <w:b/>
          <w:bCs/>
          <w:noProof/>
        </w:rPr>
        <w:t>string</w:t>
      </w:r>
    </w:p>
    <w:p w14:paraId="53D2C5F5" w14:textId="494CB86C" w:rsidR="000855ED" w:rsidRPr="000855ED" w:rsidRDefault="000855ED">
      <w:pPr>
        <w:pStyle w:val="ac"/>
        <w:numPr>
          <w:ilvl w:val="0"/>
          <w:numId w:val="14"/>
        </w:numPr>
        <w:rPr>
          <w:noProof/>
          <w:lang w:val="bg-BG"/>
        </w:rPr>
      </w:pPr>
      <w:r>
        <w:rPr>
          <w:noProof/>
        </w:rPr>
        <w:t>R</w:t>
      </w:r>
      <w:r w:rsidRPr="005870C0">
        <w:rPr>
          <w:noProof/>
        </w:rPr>
        <w:t xml:space="preserve">eturn the </w:t>
      </w:r>
      <w:r w:rsidRPr="00AD69AE">
        <w:rPr>
          <w:b/>
          <w:bCs/>
          <w:noProof/>
        </w:rPr>
        <w:t>biggest of the two values</w:t>
      </w:r>
    </w:p>
    <w:p w14:paraId="580134CC" w14:textId="77777777" w:rsidR="000855ED" w:rsidRPr="000237A0" w:rsidRDefault="000855ED" w:rsidP="000855ED">
      <w:pPr>
        <w:pStyle w:val="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f"/>
        <w:tblW w:w="7655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6"/>
        <w:gridCol w:w="1276"/>
        <w:gridCol w:w="318"/>
        <w:gridCol w:w="958"/>
        <w:gridCol w:w="1258"/>
        <w:gridCol w:w="399"/>
        <w:gridCol w:w="1178"/>
        <w:gridCol w:w="992"/>
      </w:tblGrid>
      <w:tr w:rsidR="000855ED" w:rsidRPr="007028D1" w14:paraId="31452F6D" w14:textId="77777777" w:rsidTr="006A75FA"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41536C6C" w14:textId="77777777" w:rsidR="000855ED" w:rsidRPr="007028D1" w:rsidRDefault="000855ED" w:rsidP="006A75FA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38733DCE" w14:textId="77777777" w:rsidR="000855ED" w:rsidRPr="007028D1" w:rsidRDefault="000855ED" w:rsidP="006A75FA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1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816E81F" w14:textId="77777777" w:rsidR="000855ED" w:rsidRPr="007028D1" w:rsidRDefault="000855ED" w:rsidP="006A75F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58" w:type="dxa"/>
            <w:shd w:val="clear" w:color="auto" w:fill="D9D9D9" w:themeFill="background1" w:themeFillShade="D9"/>
            <w:vAlign w:val="center"/>
          </w:tcPr>
          <w:p w14:paraId="61D3B065" w14:textId="77777777" w:rsidR="000855ED" w:rsidRPr="007028D1" w:rsidRDefault="000855ED" w:rsidP="006A75FA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8" w:type="dxa"/>
            <w:shd w:val="clear" w:color="auto" w:fill="D9D9D9" w:themeFill="background1" w:themeFillShade="D9"/>
            <w:vAlign w:val="center"/>
          </w:tcPr>
          <w:p w14:paraId="1123094E" w14:textId="77777777" w:rsidR="000855ED" w:rsidRPr="007028D1" w:rsidRDefault="000855ED" w:rsidP="006A75FA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828BD6C" w14:textId="77777777" w:rsidR="000855ED" w:rsidRPr="007028D1" w:rsidRDefault="000855ED" w:rsidP="006A75F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8" w:type="dxa"/>
            <w:shd w:val="clear" w:color="auto" w:fill="D9D9D9" w:themeFill="background1" w:themeFillShade="D9"/>
            <w:vAlign w:val="center"/>
          </w:tcPr>
          <w:p w14:paraId="1DF781AC" w14:textId="77777777" w:rsidR="000855ED" w:rsidRPr="007028D1" w:rsidRDefault="000855ED" w:rsidP="006A75FA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3B36681F" w14:textId="77777777" w:rsidR="000855ED" w:rsidRPr="007028D1" w:rsidRDefault="000855ED" w:rsidP="006A75FA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0855ED" w:rsidRPr="007028D1" w14:paraId="5CB64DA0" w14:textId="77777777" w:rsidTr="006A75FA">
        <w:tc>
          <w:tcPr>
            <w:tcW w:w="1276" w:type="dxa"/>
          </w:tcPr>
          <w:p w14:paraId="46392AFC" w14:textId="77777777" w:rsidR="000855ED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nt</w:t>
            </w:r>
          </w:p>
          <w:p w14:paraId="1A32DCD7" w14:textId="77777777" w:rsidR="000855ED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2C4EEF09" w14:textId="77777777" w:rsidR="000855ED" w:rsidRPr="007028D1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1276" w:type="dxa"/>
          </w:tcPr>
          <w:p w14:paraId="6B34F852" w14:textId="77777777" w:rsidR="000855ED" w:rsidRPr="007028D1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318" w:type="dxa"/>
            <w:vMerge/>
            <w:tcBorders>
              <w:bottom w:val="nil"/>
            </w:tcBorders>
            <w:shd w:val="clear" w:color="auto" w:fill="auto"/>
          </w:tcPr>
          <w:p w14:paraId="6A2749A3" w14:textId="77777777" w:rsidR="000855ED" w:rsidRPr="007028D1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58" w:type="dxa"/>
          </w:tcPr>
          <w:p w14:paraId="0040E921" w14:textId="77777777" w:rsidR="000855ED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har</w:t>
            </w:r>
          </w:p>
          <w:p w14:paraId="553C5494" w14:textId="77777777" w:rsidR="000855ED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</w:t>
            </w:r>
          </w:p>
          <w:p w14:paraId="06859773" w14:textId="77777777" w:rsidR="000855ED" w:rsidRPr="007028D1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</w:t>
            </w:r>
          </w:p>
        </w:tc>
        <w:tc>
          <w:tcPr>
            <w:tcW w:w="1258" w:type="dxa"/>
          </w:tcPr>
          <w:p w14:paraId="4E0FC4EF" w14:textId="77777777" w:rsidR="000855ED" w:rsidRPr="007028D1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</w:t>
            </w:r>
          </w:p>
        </w:tc>
        <w:tc>
          <w:tcPr>
            <w:tcW w:w="399" w:type="dxa"/>
            <w:vMerge/>
            <w:tcBorders>
              <w:bottom w:val="nil"/>
            </w:tcBorders>
            <w:shd w:val="clear" w:color="auto" w:fill="auto"/>
          </w:tcPr>
          <w:p w14:paraId="4E02DA77" w14:textId="77777777" w:rsidR="000855ED" w:rsidRPr="007028D1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8" w:type="dxa"/>
          </w:tcPr>
          <w:p w14:paraId="5E83F8AC" w14:textId="77777777" w:rsidR="000855ED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ring</w:t>
            </w:r>
          </w:p>
          <w:p w14:paraId="07E7B87A" w14:textId="77777777" w:rsidR="000855ED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aa</w:t>
            </w:r>
          </w:p>
          <w:p w14:paraId="5F9CD990" w14:textId="77777777" w:rsidR="000855ED" w:rsidRPr="007028D1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bb</w:t>
            </w:r>
          </w:p>
        </w:tc>
        <w:tc>
          <w:tcPr>
            <w:tcW w:w="992" w:type="dxa"/>
          </w:tcPr>
          <w:p w14:paraId="1F5360D3" w14:textId="77777777" w:rsidR="000855ED" w:rsidRPr="007028D1" w:rsidRDefault="000855ED" w:rsidP="006A75F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bb</w:t>
            </w:r>
          </w:p>
        </w:tc>
      </w:tr>
    </w:tbl>
    <w:p w14:paraId="6A6BB19C" w14:textId="77777777" w:rsidR="008A5F93" w:rsidRPr="008A5F93" w:rsidRDefault="008A5F93" w:rsidP="008A5F93"/>
    <w:p w14:paraId="592EBD29" w14:textId="51658AA2" w:rsidR="00640502" w:rsidRPr="00640502" w:rsidRDefault="00640502" w:rsidP="00640502"/>
    <w:sectPr w:rsidR="00640502" w:rsidRPr="00640502" w:rsidSect="00D4407C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536A82" w14:textId="77777777" w:rsidR="00180132" w:rsidRDefault="00180132" w:rsidP="008068A2">
      <w:pPr>
        <w:spacing w:after="0" w:line="240" w:lineRule="auto"/>
      </w:pPr>
      <w:r>
        <w:separator/>
      </w:r>
    </w:p>
  </w:endnote>
  <w:endnote w:type="continuationSeparator" w:id="0">
    <w:p w14:paraId="5D4425DA" w14:textId="77777777" w:rsidR="00180132" w:rsidRDefault="0018013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23F425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14C7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14C7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23F425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814C7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814C7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F8C5C6D" w14:textId="77777777" w:rsidR="00180132" w:rsidRDefault="00180132" w:rsidP="008068A2">
      <w:pPr>
        <w:spacing w:after="0" w:line="240" w:lineRule="auto"/>
      </w:pPr>
      <w:r>
        <w:separator/>
      </w:r>
    </w:p>
  </w:footnote>
  <w:footnote w:type="continuationSeparator" w:id="0">
    <w:p w14:paraId="3B436BE6" w14:textId="77777777" w:rsidR="00180132" w:rsidRDefault="0018013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D76459"/>
    <w:multiLevelType w:val="hybridMultilevel"/>
    <w:tmpl w:val="10222A26"/>
    <w:lvl w:ilvl="0" w:tplc="0402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43EAC70"/>
    <w:lvl w:ilvl="0" w:tplc="F0BC2262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4" w15:restartNumberingAfterBreak="0">
    <w:nsid w:val="22997E18"/>
    <w:multiLevelType w:val="hybridMultilevel"/>
    <w:tmpl w:val="6C94F7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952923"/>
    <w:multiLevelType w:val="hybridMultilevel"/>
    <w:tmpl w:val="AF3E5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5871EE"/>
    <w:multiLevelType w:val="hybridMultilevel"/>
    <w:tmpl w:val="1812D08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3A6E7B"/>
    <w:multiLevelType w:val="hybridMultilevel"/>
    <w:tmpl w:val="F450448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1645AC"/>
    <w:multiLevelType w:val="hybridMultilevel"/>
    <w:tmpl w:val="1B643A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91640D"/>
    <w:multiLevelType w:val="hybridMultilevel"/>
    <w:tmpl w:val="1062CB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503F68"/>
    <w:multiLevelType w:val="hybridMultilevel"/>
    <w:tmpl w:val="12804076"/>
    <w:lvl w:ilvl="0" w:tplc="0402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11" w15:restartNumberingAfterBreak="0">
    <w:nsid w:val="648F1A79"/>
    <w:multiLevelType w:val="hybridMultilevel"/>
    <w:tmpl w:val="3C24A1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6F3E11"/>
    <w:multiLevelType w:val="hybridMultilevel"/>
    <w:tmpl w:val="C0E8F662"/>
    <w:lvl w:ilvl="0" w:tplc="0409000D">
      <w:start w:val="1"/>
      <w:numFmt w:val="bullet"/>
      <w:lvlText w:val=""/>
      <w:lvlJc w:val="left"/>
      <w:pPr>
        <w:ind w:left="1068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3" w15:restartNumberingAfterBreak="0">
    <w:nsid w:val="6DA47EEC"/>
    <w:multiLevelType w:val="hybridMultilevel"/>
    <w:tmpl w:val="0F3EFD04"/>
    <w:lvl w:ilvl="0" w:tplc="0402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num w:numId="1" w16cid:durableId="279646946">
    <w:abstractNumId w:val="1"/>
  </w:num>
  <w:num w:numId="2" w16cid:durableId="1584609904">
    <w:abstractNumId w:val="4"/>
  </w:num>
  <w:num w:numId="3" w16cid:durableId="595018382">
    <w:abstractNumId w:val="5"/>
  </w:num>
  <w:num w:numId="4" w16cid:durableId="1511289295">
    <w:abstractNumId w:val="7"/>
  </w:num>
  <w:num w:numId="5" w16cid:durableId="1390882764">
    <w:abstractNumId w:val="10"/>
  </w:num>
  <w:num w:numId="6" w16cid:durableId="1409961387">
    <w:abstractNumId w:val="8"/>
  </w:num>
  <w:num w:numId="7" w16cid:durableId="382559472">
    <w:abstractNumId w:val="0"/>
  </w:num>
  <w:num w:numId="8" w16cid:durableId="538131822">
    <w:abstractNumId w:val="13"/>
  </w:num>
  <w:num w:numId="9" w16cid:durableId="474879749">
    <w:abstractNumId w:val="9"/>
  </w:num>
  <w:num w:numId="10" w16cid:durableId="268202995">
    <w:abstractNumId w:val="2"/>
  </w:num>
  <w:num w:numId="11" w16cid:durableId="324213035">
    <w:abstractNumId w:val="3"/>
  </w:num>
  <w:num w:numId="12" w16cid:durableId="1075711942">
    <w:abstractNumId w:val="6"/>
  </w:num>
  <w:num w:numId="13" w16cid:durableId="1376469338">
    <w:abstractNumId w:val="12"/>
  </w:num>
  <w:num w:numId="14" w16cid:durableId="1427271279">
    <w:abstractNumId w:val="11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MDGzMDc1MTAwszRU0lEKTi0uzszPAykwrwUAc+WD2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4B78"/>
    <w:rsid w:val="0008559D"/>
    <w:rsid w:val="000855ED"/>
    <w:rsid w:val="00086727"/>
    <w:rsid w:val="0009209B"/>
    <w:rsid w:val="000A6794"/>
    <w:rsid w:val="000B39E6"/>
    <w:rsid w:val="000B56F0"/>
    <w:rsid w:val="000C5361"/>
    <w:rsid w:val="00103906"/>
    <w:rsid w:val="00113007"/>
    <w:rsid w:val="00125C75"/>
    <w:rsid w:val="001275B9"/>
    <w:rsid w:val="00142C75"/>
    <w:rsid w:val="001449E8"/>
    <w:rsid w:val="001619DF"/>
    <w:rsid w:val="00164CDC"/>
    <w:rsid w:val="00167CF1"/>
    <w:rsid w:val="00171021"/>
    <w:rsid w:val="00175E1D"/>
    <w:rsid w:val="00180132"/>
    <w:rsid w:val="001837BD"/>
    <w:rsid w:val="00183A2C"/>
    <w:rsid w:val="00183E76"/>
    <w:rsid w:val="001A6728"/>
    <w:rsid w:val="001B7060"/>
    <w:rsid w:val="001C1FCD"/>
    <w:rsid w:val="001D2464"/>
    <w:rsid w:val="001D50AE"/>
    <w:rsid w:val="001E1161"/>
    <w:rsid w:val="001E2A30"/>
    <w:rsid w:val="001E3FEF"/>
    <w:rsid w:val="00202683"/>
    <w:rsid w:val="00207E6D"/>
    <w:rsid w:val="00215FCE"/>
    <w:rsid w:val="002326A7"/>
    <w:rsid w:val="00232E7D"/>
    <w:rsid w:val="00244C8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6FE8"/>
    <w:rsid w:val="00305122"/>
    <w:rsid w:val="00313927"/>
    <w:rsid w:val="003230CF"/>
    <w:rsid w:val="0033212E"/>
    <w:rsid w:val="0033490F"/>
    <w:rsid w:val="00380A57"/>
    <w:rsid w:val="003817EF"/>
    <w:rsid w:val="00382A45"/>
    <w:rsid w:val="00392A20"/>
    <w:rsid w:val="003A1601"/>
    <w:rsid w:val="003A33F9"/>
    <w:rsid w:val="003A5602"/>
    <w:rsid w:val="003A642D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22C3"/>
    <w:rsid w:val="004311CA"/>
    <w:rsid w:val="0047331A"/>
    <w:rsid w:val="0047640B"/>
    <w:rsid w:val="0047644B"/>
    <w:rsid w:val="00476D4B"/>
    <w:rsid w:val="0048235F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514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5637"/>
    <w:rsid w:val="005E6CC9"/>
    <w:rsid w:val="00600083"/>
    <w:rsid w:val="00604363"/>
    <w:rsid w:val="006219EB"/>
    <w:rsid w:val="00624212"/>
    <w:rsid w:val="006242A9"/>
    <w:rsid w:val="00624DCF"/>
    <w:rsid w:val="00627F7A"/>
    <w:rsid w:val="0063342B"/>
    <w:rsid w:val="006343E9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7923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B510E"/>
    <w:rsid w:val="007C2C37"/>
    <w:rsid w:val="007C3E81"/>
    <w:rsid w:val="007C42AC"/>
    <w:rsid w:val="007D59F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5F93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1C5A"/>
    <w:rsid w:val="00965C5B"/>
    <w:rsid w:val="0096684B"/>
    <w:rsid w:val="00972C7F"/>
    <w:rsid w:val="00976E46"/>
    <w:rsid w:val="00984323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12A7"/>
    <w:rsid w:val="00A66DE2"/>
    <w:rsid w:val="00A70227"/>
    <w:rsid w:val="00A847D3"/>
    <w:rsid w:val="00AA21A7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47F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2C88"/>
    <w:rsid w:val="00B9309B"/>
    <w:rsid w:val="00BA1F40"/>
    <w:rsid w:val="00BA4820"/>
    <w:rsid w:val="00BB05FA"/>
    <w:rsid w:val="00BB5B10"/>
    <w:rsid w:val="00BC56D6"/>
    <w:rsid w:val="00BD0C85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78F1"/>
    <w:rsid w:val="00C53F37"/>
    <w:rsid w:val="00C5499A"/>
    <w:rsid w:val="00C56E62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4DEB"/>
    <w:rsid w:val="00D22895"/>
    <w:rsid w:val="00D25297"/>
    <w:rsid w:val="00D3404A"/>
    <w:rsid w:val="00D40B09"/>
    <w:rsid w:val="00D4354E"/>
    <w:rsid w:val="00D43F69"/>
    <w:rsid w:val="00D4407C"/>
    <w:rsid w:val="00D50F79"/>
    <w:rsid w:val="00D73957"/>
    <w:rsid w:val="00D8395C"/>
    <w:rsid w:val="00D907AA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2AD9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0C90"/>
    <w:rsid w:val="00F20B48"/>
    <w:rsid w:val="00F258BA"/>
    <w:rsid w:val="00F27E9C"/>
    <w:rsid w:val="00F4150B"/>
    <w:rsid w:val="00F41F41"/>
    <w:rsid w:val="00F46918"/>
    <w:rsid w:val="00F46DDE"/>
    <w:rsid w:val="00F473D7"/>
    <w:rsid w:val="00F655ED"/>
    <w:rsid w:val="00F668E6"/>
    <w:rsid w:val="00F7033C"/>
    <w:rsid w:val="00F814C7"/>
    <w:rsid w:val="00F846D1"/>
    <w:rsid w:val="00F855A8"/>
    <w:rsid w:val="00F96D0D"/>
    <w:rsid w:val="00F976AD"/>
    <w:rsid w:val="00FA6461"/>
    <w:rsid w:val="00FC0A0A"/>
    <w:rsid w:val="00FD756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uiPriority w:val="59"/>
    <w:rsid w:val="008A5F93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functions-exercises/2938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Factoria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Cartesian_coordinate_system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3E34DE-F71C-46FE-A9CA-6689CF5525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1</Pages>
  <Words>695</Words>
  <Characters>396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4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33</cp:revision>
  <cp:lastPrinted>2023-02-03T12:11:00Z</cp:lastPrinted>
  <dcterms:created xsi:type="dcterms:W3CDTF">2019-11-12T12:29:00Z</dcterms:created>
  <dcterms:modified xsi:type="dcterms:W3CDTF">2025-03-20T11:4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84b7e1c5dd020f81d3089a9f0bb3308da62e1675029352b234ed8cb19dc6138</vt:lpwstr>
  </property>
</Properties>
</file>